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  <w:bookmarkStart w:id="0" w:name="_GoBack"/>
      <w:bookmarkEnd w:id="0"/>
    </w:p>
    <w:p w14:paraId="4F36CB52" w14:textId="294DD2B6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 xml:space="preserve">ZMLUVA O POSKYTNUTÍ PROSTRIEDKOV MECHANIZMU </w:t>
      </w:r>
      <w:r w:rsidR="00333A92">
        <w:rPr>
          <w:rFonts w:ascii="Arial Narrow" w:hAnsi="Arial Narrow"/>
          <w:b/>
          <w:bCs/>
          <w:color w:val="1F3864"/>
          <w:kern w:val="28"/>
          <w:sz w:val="28"/>
          <w:szCs w:val="22"/>
        </w:rPr>
        <w:br/>
      </w: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3F61FC8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="00F74011">
        <w:rPr>
          <w:rFonts w:ascii="Arial Narrow" w:hAnsi="Arial Narrow"/>
          <w:bCs/>
          <w:kern w:val="28"/>
          <w:sz w:val="22"/>
          <w:szCs w:val="22"/>
        </w:rPr>
        <w:t>§ 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32902FCC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32902FCC">
        <w:rPr>
          <w:rFonts w:ascii="Arial Narrow" w:hAnsi="Arial Narrow" w:cs="Arial"/>
          <w:sz w:val="22"/>
          <w:szCs w:val="22"/>
        </w:rPr>
        <w:t>Úrad vlády Slovenskej republiky</w:t>
      </w:r>
    </w:p>
    <w:p w14:paraId="3ECD45E4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407A828" w14:textId="4F22A55F" w:rsidR="00A844BF" w:rsidRDefault="00A844BF" w:rsidP="00291FD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Ing. Július Jakab</w:t>
      </w:r>
      <w:r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630989">
        <w:rPr>
          <w:rFonts w:ascii="Arial Narrow" w:hAnsi="Arial Narrow"/>
          <w:sz w:val="22"/>
          <w:szCs w:val="22"/>
          <w:lang w:eastAsia="cs-CZ"/>
        </w:rPr>
        <w:t>vedúci Úradu vlády Slovenskej republiky</w:t>
      </w:r>
    </w:p>
    <w:p w14:paraId="7F2F07B9" w14:textId="4ED4F9F1" w:rsidR="00BF24D5" w:rsidRDefault="00BF24D5" w:rsidP="00291FD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Bankové spojenie: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</w:p>
    <w:p w14:paraId="5B857FA5" w14:textId="3A9B527F" w:rsidR="00BF24D5" w:rsidRDefault="00BF24D5" w:rsidP="00291FD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Č. účtu v tvare IBAN:</w:t>
      </w:r>
      <w:r>
        <w:rPr>
          <w:rFonts w:ascii="Arial Narrow" w:hAnsi="Arial Narrow"/>
          <w:sz w:val="22"/>
          <w:szCs w:val="22"/>
          <w:lang w:eastAsia="cs-CZ"/>
        </w:rPr>
        <w:tab/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5E0A6C57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DB6BA2F" w14:textId="77777777" w:rsidR="00BF24D5" w:rsidRDefault="00BF24D5" w:rsidP="00BF24D5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Bankové spojenie: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</w:p>
    <w:p w14:paraId="26118500" w14:textId="77777777" w:rsidR="00BF24D5" w:rsidRDefault="00BF24D5" w:rsidP="00BF24D5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Č. účtu v tvare IBAN:</w:t>
      </w:r>
      <w:r>
        <w:rPr>
          <w:rFonts w:ascii="Arial Narrow" w:hAnsi="Arial Narrow"/>
          <w:sz w:val="22"/>
          <w:szCs w:val="22"/>
          <w:lang w:eastAsia="cs-CZ"/>
        </w:rPr>
        <w:tab/>
      </w:r>
    </w:p>
    <w:p w14:paraId="50EB1E18" w14:textId="77777777" w:rsidR="00BF24D5" w:rsidRDefault="00BF24D5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6A16CC4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42B90614" w14:textId="5DC7D752" w:rsidR="00034D32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v súlade s § 6 a nasl. zákona č. </w:t>
      </w:r>
      <w:r w:rsidR="00B51D59">
        <w:rPr>
          <w:rFonts w:ascii="Arial Narrow" w:hAnsi="Arial Narrow"/>
          <w:sz w:val="22"/>
          <w:szCs w:val="22"/>
        </w:rPr>
        <w:t>368/2021 Z. z. o </w:t>
      </w:r>
      <w:r w:rsidRPr="003736CA">
        <w:rPr>
          <w:rFonts w:ascii="Arial Narrow" w:hAnsi="Arial Narrow"/>
          <w:sz w:val="22"/>
          <w:szCs w:val="22"/>
        </w:rPr>
        <w:t xml:space="preserve">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</w:p>
    <w:p w14:paraId="0F78208A" w14:textId="12E8E755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BFF52AB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03BD5A56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Názov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123F4EB7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Sídl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21BB822C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Právna forma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317D9499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Č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39BA776A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DIČ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41840270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Štatutárny orgán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05E4FDE" w14:textId="210945B9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3D2AAE92" w14:textId="434C19DF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3"/>
      </w:r>
      <w:r w:rsidRPr="009C62B0">
        <w:rPr>
          <w:rFonts w:ascii="Arial Narrow" w:hAnsi="Arial Narrow"/>
          <w:sz w:val="22"/>
          <w:szCs w:val="22"/>
        </w:rPr>
        <w:t>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2977F65A" w14:textId="6A78F250" w:rsidR="00BF24D5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458D518C" w14:textId="4312B079" w:rsidR="008900AE" w:rsidRDefault="008900AE" w:rsidP="00FE6721">
      <w:pPr>
        <w:ind w:left="567" w:hanging="2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6C7B2FC1" w14:textId="0F1D2A65" w:rsidR="00291FD0" w:rsidRDefault="00291FD0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6CF02A26" w14:textId="77777777" w:rsidR="00291FD0" w:rsidRDefault="00291FD0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2D51AA0E" w:rsid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68AF7E9A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 xml:space="preserve">(ďalej len </w:t>
      </w:r>
      <w:r w:rsidR="00C74D89">
        <w:rPr>
          <w:rFonts w:ascii="Arial Narrow" w:hAnsi="Arial Narrow"/>
          <w:bCs/>
          <w:sz w:val="22"/>
        </w:rPr>
        <w:t>“</w:t>
      </w:r>
      <w:r w:rsidR="00B647A7" w:rsidRPr="00EB2B6D">
        <w:rPr>
          <w:rFonts w:ascii="Arial Narrow" w:hAnsi="Arial Narrow"/>
          <w:bCs/>
          <w:sz w:val="22"/>
        </w:rPr>
        <w:t>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35EA19B2" w:rsidR="00710DB7" w:rsidRPr="008F1462" w:rsidRDefault="008900AE" w:rsidP="005C6A2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="005E65DE">
        <w:rPr>
          <w:rFonts w:ascii="Arial Narrow" w:hAnsi="Arial Narrow"/>
          <w:b/>
          <w:sz w:val="22"/>
          <w:szCs w:val="22"/>
        </w:rPr>
        <w:t>iadosti o 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</w:t>
      </w:r>
      <w:commentRangeStart w:id="1"/>
      <w:r w:rsidRPr="005D3122">
        <w:rPr>
          <w:rFonts w:ascii="Arial Narrow" w:hAnsi="Arial Narrow"/>
          <w:sz w:val="22"/>
          <w:szCs w:val="22"/>
        </w:rPr>
        <w:t>číslom</w:t>
      </w:r>
      <w:commentRangeEnd w:id="1"/>
      <w:r w:rsidR="00341EFB">
        <w:rPr>
          <w:rStyle w:val="Odkaznakomentr"/>
          <w:szCs w:val="20"/>
        </w:rPr>
        <w:commentReference w:id="1"/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0A2A58">
        <w:rPr>
          <w:rFonts w:ascii="Arial Narrow" w:hAnsi="Arial Narrow"/>
          <w:sz w:val="22"/>
          <w:szCs w:val="22"/>
        </w:rPr>
        <w:t>„</w:t>
      </w:r>
      <w:r w:rsidR="00291FD0">
        <w:rPr>
          <w:rFonts w:ascii="Arial Narrow" w:hAnsi="Arial Narrow"/>
          <w:sz w:val="22"/>
          <w:szCs w:val="22"/>
        </w:rPr>
        <w:t xml:space="preserve">Štipendiá pre excelentných PhD. </w:t>
      </w:r>
      <w:r w:rsidR="00710149">
        <w:rPr>
          <w:rFonts w:ascii="Arial Narrow" w:hAnsi="Arial Narrow"/>
          <w:sz w:val="22"/>
          <w:szCs w:val="22"/>
        </w:rPr>
        <w:t>š</w:t>
      </w:r>
      <w:r w:rsidR="00291FD0">
        <w:rPr>
          <w:rFonts w:ascii="Arial Narrow" w:hAnsi="Arial Narrow"/>
          <w:sz w:val="22"/>
          <w:szCs w:val="22"/>
        </w:rPr>
        <w:t>tudentov a študentky (R1)</w:t>
      </w:r>
      <w:r w:rsidR="000A2A58">
        <w:rPr>
          <w:rFonts w:ascii="Arial Narrow" w:hAnsi="Arial Narrow"/>
          <w:sz w:val="22"/>
          <w:szCs w:val="22"/>
        </w:rPr>
        <w:t>“</w:t>
      </w:r>
      <w:r w:rsidR="00034D32">
        <w:rPr>
          <w:rFonts w:ascii="Arial Narrow" w:hAnsi="Arial Narrow"/>
          <w:sz w:val="22"/>
          <w:szCs w:val="22"/>
        </w:rPr>
        <w:t>,</w:t>
      </w:r>
      <w:r w:rsidR="005C6A2C" w:rsidRPr="005C6A2C">
        <w:rPr>
          <w:rFonts w:ascii="Arial Narrow" w:hAnsi="Arial Narrow"/>
          <w:sz w:val="22"/>
          <w:szCs w:val="22"/>
        </w:rPr>
        <w:t xml:space="preserve">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4619E8">
        <w:rPr>
          <w:rFonts w:ascii="Arial Narrow" w:hAnsi="Arial Narrow"/>
          <w:sz w:val="22"/>
          <w:szCs w:val="22"/>
        </w:rPr>
        <w:t>09I01-</w:t>
      </w:r>
      <w:r w:rsidR="00034D32" w:rsidRPr="00291FD0">
        <w:rPr>
          <w:rFonts w:ascii="Arial Narrow" w:hAnsi="Arial Narrow"/>
          <w:sz w:val="22"/>
          <w:szCs w:val="22"/>
        </w:rPr>
        <w:t>03</w:t>
      </w:r>
      <w:r w:rsidR="00710DB7" w:rsidRPr="004619E8">
        <w:rPr>
          <w:rFonts w:ascii="Arial Narrow" w:hAnsi="Arial Narrow"/>
          <w:sz w:val="22"/>
          <w:szCs w:val="22"/>
        </w:rPr>
        <w:t>-V</w:t>
      </w:r>
      <w:r w:rsidR="00034D32" w:rsidRPr="00291FD0">
        <w:rPr>
          <w:rFonts w:ascii="Arial Narrow" w:hAnsi="Arial Narrow"/>
          <w:sz w:val="22"/>
          <w:szCs w:val="22"/>
        </w:rPr>
        <w:t>02</w:t>
      </w:r>
      <w:r w:rsidR="00710DB7" w:rsidRPr="004619E8">
        <w:rPr>
          <w:rFonts w:ascii="Arial Narrow" w:hAnsi="Arial Narrow"/>
          <w:sz w:val="22"/>
          <w:szCs w:val="22"/>
        </w:rPr>
        <w:t xml:space="preserve"> zo dňa</w:t>
      </w:r>
      <w:r w:rsidR="00710DB7" w:rsidRPr="00823EE4">
        <w:rPr>
          <w:rFonts w:ascii="Arial Narrow" w:hAnsi="Arial Narrow"/>
          <w:sz w:val="22"/>
          <w:szCs w:val="22"/>
        </w:rPr>
        <w:t xml:space="preserve"> </w:t>
      </w:r>
      <w:r w:rsidR="005C6A2C" w:rsidRPr="00291FD0">
        <w:rPr>
          <w:rFonts w:ascii="Arial Narrow" w:hAnsi="Arial Narrow"/>
          <w:sz w:val="22"/>
          <w:szCs w:val="22"/>
          <w:highlight w:val="yellow"/>
        </w:rPr>
        <w:t>XX</w:t>
      </w:r>
      <w:r w:rsidR="00710DB7" w:rsidRPr="00291FD0">
        <w:rPr>
          <w:rFonts w:ascii="Arial Narrow" w:hAnsi="Arial Narrow"/>
          <w:sz w:val="22"/>
          <w:szCs w:val="22"/>
          <w:highlight w:val="yellow"/>
        </w:rPr>
        <w:t>. </w:t>
      </w:r>
      <w:r w:rsidR="00BD1624">
        <w:rPr>
          <w:rFonts w:ascii="Arial Narrow" w:hAnsi="Arial Narrow"/>
          <w:sz w:val="22"/>
          <w:szCs w:val="22"/>
        </w:rPr>
        <w:t>mája</w:t>
      </w:r>
      <w:r w:rsidR="00BD1624" w:rsidRPr="004619E8">
        <w:rPr>
          <w:rFonts w:ascii="Arial Narrow" w:hAnsi="Arial Narrow"/>
          <w:sz w:val="22"/>
          <w:szCs w:val="22"/>
        </w:rPr>
        <w:t xml:space="preserve"> </w:t>
      </w:r>
      <w:r w:rsidR="00710DB7" w:rsidRPr="004619E8">
        <w:rPr>
          <w:rFonts w:ascii="Arial Narrow" w:hAnsi="Arial Narrow"/>
          <w:sz w:val="22"/>
          <w:szCs w:val="22"/>
        </w:rPr>
        <w:t>202</w:t>
      </w:r>
      <w:r w:rsidR="005C6A2C" w:rsidRPr="004619E8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</w:p>
    <w:p w14:paraId="56B2FCAC" w14:textId="2FAB2EF2" w:rsidR="008900AE" w:rsidRPr="00BE1DF1" w:rsidRDefault="008900AE" w:rsidP="443402E1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443402E1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443402E1">
        <w:rPr>
          <w:rFonts w:ascii="Arial Narrow" w:hAnsi="Arial Narrow"/>
          <w:b/>
          <w:bCs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443402E1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443402E1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ov </w:t>
      </w:r>
      <w:r w:rsidR="002E662E" w:rsidRPr="443402E1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443402E1">
        <w:rPr>
          <w:rFonts w:ascii="Arial Narrow" w:hAnsi="Arial Narrow"/>
          <w:b/>
          <w:bCs/>
          <w:sz w:val="22"/>
          <w:szCs w:val="22"/>
          <w:lang w:eastAsia="cs-CZ"/>
        </w:rPr>
        <w:t xml:space="preserve">echanizmu </w:t>
      </w:r>
      <w:r w:rsidRPr="443402E1">
        <w:rPr>
          <w:rFonts w:ascii="Arial Narrow" w:hAnsi="Arial Narrow"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443402E1">
        <w:rPr>
          <w:rFonts w:ascii="Arial Narrow" w:hAnsi="Arial Narrow"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443402E1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="00BE1DF1" w:rsidRPr="443402E1">
        <w:rPr>
          <w:rFonts w:ascii="Arial Narrow" w:hAnsi="Arial Narrow"/>
          <w:sz w:val="22"/>
          <w:szCs w:val="22"/>
          <w:lang w:eastAsia="cs-CZ"/>
        </w:rPr>
        <w:t>.</w:t>
      </w:r>
      <w:r w:rsidR="00C92BA5" w:rsidRPr="443402E1">
        <w:rPr>
          <w:rStyle w:val="Nadpis1Char"/>
          <w:rFonts w:ascii="Arial Narrow" w:hAnsi="Arial Narrow"/>
          <w:b w:val="0"/>
          <w:bCs w:val="0"/>
          <w:color w:val="000000" w:themeColor="text1"/>
          <w:sz w:val="22"/>
          <w:szCs w:val="22"/>
        </w:rPr>
        <w:t xml:space="preserve"> </w:t>
      </w:r>
      <w:r w:rsidR="004214A0">
        <w:rPr>
          <w:rStyle w:val="Nadpis1Char"/>
          <w:rFonts w:ascii="Arial Narrow" w:hAnsi="Arial Narrow"/>
          <w:b w:val="0"/>
          <w:bCs w:val="0"/>
          <w:color w:val="000000" w:themeColor="text1"/>
          <w:sz w:val="22"/>
          <w:szCs w:val="22"/>
        </w:rPr>
        <w:t xml:space="preserve">Projekt pozostáva zo súhrnu aktivít vyplývajúcich z </w:t>
      </w:r>
      <w:r w:rsidR="00C92BA5" w:rsidRPr="443402E1">
        <w:rPr>
          <w:rStyle w:val="findhit"/>
          <w:rFonts w:ascii="Arial Narrow" w:hAnsi="Arial Narrow"/>
          <w:b/>
          <w:bCs/>
          <w:color w:val="000000" w:themeColor="text1"/>
          <w:sz w:val="22"/>
          <w:szCs w:val="22"/>
        </w:rPr>
        <w:t>Indivi</w:t>
      </w:r>
      <w:r w:rsidR="00C92BA5" w:rsidRPr="443402E1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>duálny</w:t>
      </w:r>
      <w:r w:rsidR="004214A0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>ch</w:t>
      </w:r>
      <w:r w:rsidR="00C92BA5" w:rsidRPr="443402E1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 xml:space="preserve"> projekt</w:t>
      </w:r>
      <w:r w:rsidR="004214A0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>ov</w:t>
      </w:r>
      <w:r w:rsidR="004214A0" w:rsidRPr="004214A0">
        <w:rPr>
          <w:rStyle w:val="normaltextrun"/>
          <w:rFonts w:ascii="Arial Narrow" w:hAnsi="Arial Narrow"/>
          <w:bCs/>
          <w:color w:val="000000" w:themeColor="text1"/>
          <w:sz w:val="22"/>
          <w:szCs w:val="22"/>
        </w:rPr>
        <w:t>, pričom</w:t>
      </w:r>
      <w:r w:rsidR="004214A0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 xml:space="preserve"> Individuálny projekt </w:t>
      </w:r>
      <w:r w:rsidR="0C716D9B" w:rsidRPr="004214A0">
        <w:rPr>
          <w:rStyle w:val="normaltextrun"/>
          <w:rFonts w:ascii="Arial Narrow" w:hAnsi="Arial Narrow"/>
          <w:color w:val="000000" w:themeColor="text1"/>
          <w:sz w:val="22"/>
          <w:szCs w:val="22"/>
        </w:rPr>
        <w:t>predstavuje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projekt PhD. študenta/študentky zodpovedajúci téme jeho/jej dizertačnej práce a/alebo pridelenej výskumnej úlohy. Prijatý/á študent/študentka realizuje </w:t>
      </w:r>
      <w:r w:rsidR="00C92BA5" w:rsidRPr="443402E1">
        <w:rPr>
          <w:rStyle w:val="findhit"/>
          <w:rFonts w:ascii="Arial Narrow" w:hAnsi="Arial Narrow"/>
          <w:color w:val="000000" w:themeColor="text1"/>
          <w:sz w:val="22"/>
          <w:szCs w:val="22"/>
        </w:rPr>
        <w:t>indivi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>duálny projekt v</w:t>
      </w:r>
      <w:r w:rsidR="00C92BA5" w:rsidRPr="443402E1">
        <w:rPr>
          <w:rStyle w:val="normaltextrun"/>
          <w:rFonts w:ascii="Arial" w:hAnsi="Arial" w:cs="Arial"/>
          <w:color w:val="000000" w:themeColor="text1"/>
          <w:sz w:val="22"/>
          <w:szCs w:val="22"/>
        </w:rPr>
        <w:t> 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>r</w:t>
      </w:r>
      <w:r w:rsidR="00C92BA5" w:rsidRPr="443402E1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á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mci pracoviska </w:t>
      </w:r>
      <w:r w:rsidR="00C92BA5" w:rsidRPr="009C70A2">
        <w:rPr>
          <w:rStyle w:val="normaltextrun"/>
          <w:rFonts w:ascii="Arial Narrow" w:hAnsi="Arial Narrow"/>
          <w:b/>
          <w:color w:val="000000" w:themeColor="text1"/>
          <w:sz w:val="22"/>
          <w:szCs w:val="22"/>
        </w:rPr>
        <w:t>Prij</w:t>
      </w:r>
      <w:r w:rsidR="00C92BA5" w:rsidRPr="009C70A2">
        <w:rPr>
          <w:rStyle w:val="normaltextrun"/>
          <w:rFonts w:ascii="Arial Narrow" w:hAnsi="Arial Narrow" w:cs="Arial Narrow"/>
          <w:b/>
          <w:color w:val="000000" w:themeColor="text1"/>
          <w:sz w:val="22"/>
          <w:szCs w:val="22"/>
        </w:rPr>
        <w:t>í</w:t>
      </w:r>
      <w:r w:rsidR="00C92BA5" w:rsidRPr="009C70A2">
        <w:rPr>
          <w:rStyle w:val="normaltextrun"/>
          <w:rFonts w:ascii="Arial Narrow" w:hAnsi="Arial Narrow"/>
          <w:b/>
          <w:color w:val="000000" w:themeColor="text1"/>
          <w:sz w:val="22"/>
          <w:szCs w:val="22"/>
        </w:rPr>
        <w:t>mate</w:t>
      </w:r>
      <w:r w:rsidR="00C92BA5" w:rsidRPr="009C70A2">
        <w:rPr>
          <w:rStyle w:val="normaltextrun"/>
          <w:rFonts w:ascii="Arial Narrow" w:hAnsi="Arial Narrow" w:cs="Arial Narrow"/>
          <w:b/>
          <w:color w:val="000000" w:themeColor="text1"/>
          <w:sz w:val="22"/>
          <w:szCs w:val="22"/>
        </w:rPr>
        <w:t>ľ</w:t>
      </w:r>
      <w:r w:rsidR="00C92BA5" w:rsidRPr="009C70A2">
        <w:rPr>
          <w:rStyle w:val="normaltextrun"/>
          <w:rFonts w:ascii="Arial Narrow" w:hAnsi="Arial Narrow"/>
          <w:b/>
          <w:color w:val="000000" w:themeColor="text1"/>
          <w:sz w:val="22"/>
          <w:szCs w:val="22"/>
        </w:rPr>
        <w:t>a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definovan</w:t>
      </w:r>
      <w:r w:rsidR="00C92BA5" w:rsidRPr="443402E1">
        <w:rPr>
          <w:rStyle w:val="normaltextrun"/>
          <w:rFonts w:ascii="Arial Narrow" w:hAnsi="Arial Narrow" w:cs="Arial Narrow"/>
          <w:color w:val="000000" w:themeColor="text1"/>
          <w:sz w:val="22"/>
          <w:szCs w:val="22"/>
        </w:rPr>
        <w:t>é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>ho v</w:t>
      </w:r>
      <w:r w:rsidR="00C92BA5" w:rsidRPr="443402E1">
        <w:rPr>
          <w:rStyle w:val="normaltextrun"/>
          <w:rFonts w:ascii="Arial" w:hAnsi="Arial" w:cs="Arial"/>
          <w:color w:val="000000" w:themeColor="text1"/>
          <w:sz w:val="22"/>
          <w:szCs w:val="22"/>
        </w:rPr>
        <w:t> </w:t>
      </w:r>
      <w:r w:rsidR="00C92BA5" w:rsidRPr="009C70A2">
        <w:rPr>
          <w:rStyle w:val="normaltextrun"/>
          <w:rFonts w:ascii="Arial Narrow" w:hAnsi="Arial Narrow"/>
          <w:b/>
          <w:color w:val="000000" w:themeColor="text1"/>
          <w:sz w:val="22"/>
          <w:szCs w:val="22"/>
        </w:rPr>
        <w:t>Pr</w:t>
      </w:r>
      <w:r w:rsidR="00C92BA5" w:rsidRPr="009C70A2">
        <w:rPr>
          <w:rStyle w:val="normaltextrun"/>
          <w:rFonts w:ascii="Arial Narrow" w:hAnsi="Arial Narrow" w:cs="Arial Narrow"/>
          <w:b/>
          <w:color w:val="000000" w:themeColor="text1"/>
          <w:sz w:val="22"/>
          <w:szCs w:val="22"/>
        </w:rPr>
        <w:t>í</w:t>
      </w:r>
      <w:r w:rsidR="00C92BA5" w:rsidRPr="009C70A2">
        <w:rPr>
          <w:rStyle w:val="normaltextrun"/>
          <w:rFonts w:ascii="Arial Narrow" w:hAnsi="Arial Narrow"/>
          <w:b/>
          <w:color w:val="000000" w:themeColor="text1"/>
          <w:sz w:val="22"/>
          <w:szCs w:val="22"/>
        </w:rPr>
        <w:t xml:space="preserve">lohe. </w:t>
      </w:r>
      <w:r w:rsidR="009C70A2">
        <w:rPr>
          <w:rStyle w:val="normaltextrun"/>
          <w:rFonts w:ascii="Arial Narrow" w:hAnsi="Arial Narrow" w:cs="Arial Narrow"/>
          <w:b/>
          <w:color w:val="000000" w:themeColor="text1"/>
          <w:sz w:val="22"/>
          <w:szCs w:val="22"/>
        </w:rPr>
        <w:t>č</w:t>
      </w:r>
      <w:r w:rsidR="00C92BA5" w:rsidRPr="009C70A2">
        <w:rPr>
          <w:rStyle w:val="normaltextrun"/>
          <w:rFonts w:ascii="Arial Narrow" w:hAnsi="Arial Narrow"/>
          <w:b/>
          <w:color w:val="000000" w:themeColor="text1"/>
          <w:sz w:val="22"/>
          <w:szCs w:val="22"/>
        </w:rPr>
        <w:t>. 2 Opis projektu</w:t>
      </w:r>
      <w:r w:rsidR="00C92BA5" w:rsidRPr="443402E1">
        <w:rPr>
          <w:rStyle w:val="normaltextrun"/>
          <w:rFonts w:ascii="Arial Narrow" w:hAnsi="Arial Narrow"/>
          <w:color w:val="000000" w:themeColor="text1"/>
          <w:sz w:val="22"/>
          <w:szCs w:val="22"/>
        </w:rPr>
        <w:t>.</w:t>
      </w:r>
    </w:p>
    <w:p w14:paraId="2B943C36" w14:textId="77777777" w:rsidR="008900AE" w:rsidRPr="00BE1DF1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635BD912" w:rsidR="00710DB7" w:rsidRPr="00291FD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291FD0">
        <w:rPr>
          <w:rFonts w:ascii="Arial Narrow" w:hAnsi="Arial Narrow"/>
          <w:bCs/>
          <w:sz w:val="22"/>
          <w:szCs w:val="22"/>
          <w:lang w:eastAsia="cs-CZ"/>
        </w:rPr>
        <w:t>3: Excelentná veda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lastRenderedPageBreak/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4D7FCEEB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D527D7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75088273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>Porušenie dodržania podmienok poskytnutia Prostriedkov mechanizmu podľa prvej vety sa považuje za podstatné porušenie Zmluvy podľa článku 11 VZP, ak z Právneho rámca a/alebo zo Záväznej dokumentácie nevyplýva vo vzťahu k jednotlivým podmienkam poskytnutia Prostriedkov mechanizmu iný postup.</w:t>
      </w:r>
    </w:p>
    <w:p w14:paraId="37091E54" w14:textId="5534BA80" w:rsidR="00D5422A" w:rsidRPr="00ED7BE1" w:rsidRDefault="008900AE" w:rsidP="008F1462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>sa zaväzuje využívať dokumenty súvisiace s 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>na svojom webovom sídle v súlade s § 16 ods. 9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</w:t>
      </w:r>
      <w:commentRangeStart w:id="2"/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projektu</w:t>
      </w:r>
      <w:commentRangeEnd w:id="2"/>
      <w:r w:rsidR="00AB6EA4">
        <w:rPr>
          <w:rStyle w:val="Odkaznakomentr"/>
          <w:szCs w:val="20"/>
        </w:rPr>
        <w:commentReference w:id="2"/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21512E8C" w14:textId="77777777" w:rsidR="008900AE" w:rsidRDefault="008900AE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60479B05" w14:textId="288C52EA" w:rsidR="004214A0" w:rsidRPr="004214A0" w:rsidRDefault="008900AE" w:rsidP="00291FD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434ACA" w:rsidRPr="0093319B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maximálne do </w:t>
      </w:r>
      <w:r w:rsidRPr="004214A0">
        <w:rPr>
          <w:rFonts w:ascii="Arial Narrow" w:hAnsi="Arial Narrow"/>
          <w:sz w:val="22"/>
          <w:szCs w:val="22"/>
        </w:rPr>
        <w:t>výšky.</w:t>
      </w:r>
      <w:r w:rsidRPr="004214A0">
        <w:rPr>
          <w:rFonts w:ascii="Arial Narrow" w:hAnsi="Arial Narrow"/>
          <w:sz w:val="22"/>
          <w:szCs w:val="22"/>
          <w:highlight w:val="yellow"/>
        </w:rPr>
        <w:t>.......................</w:t>
      </w:r>
      <w:r w:rsidRPr="004214A0">
        <w:rPr>
          <w:rFonts w:ascii="Arial Narrow" w:hAnsi="Arial Narrow"/>
          <w:sz w:val="22"/>
          <w:szCs w:val="22"/>
        </w:rPr>
        <w:t xml:space="preserve"> EUR (slovom.</w:t>
      </w:r>
      <w:r w:rsidRPr="004214A0">
        <w:rPr>
          <w:rFonts w:ascii="Arial Narrow" w:hAnsi="Arial Narrow"/>
          <w:sz w:val="22"/>
          <w:szCs w:val="22"/>
          <w:highlight w:val="yellow"/>
        </w:rPr>
        <w:t>...........</w:t>
      </w:r>
      <w:r w:rsidRPr="004214A0">
        <w:rPr>
          <w:rFonts w:ascii="Arial Narrow" w:hAnsi="Arial Narrow"/>
          <w:sz w:val="22"/>
          <w:szCs w:val="22"/>
        </w:rPr>
        <w:t>.eur)</w:t>
      </w:r>
      <w:r w:rsidR="00D527D7" w:rsidRPr="004214A0">
        <w:rPr>
          <w:rFonts w:ascii="Arial Narrow" w:hAnsi="Arial Narrow"/>
          <w:sz w:val="22"/>
          <w:szCs w:val="22"/>
        </w:rPr>
        <w:t xml:space="preserve"> </w:t>
      </w:r>
      <w:r w:rsidR="00F8097C" w:rsidRPr="004214A0">
        <w:rPr>
          <w:rFonts w:ascii="Arial Narrow" w:hAnsi="Arial Narrow"/>
          <w:sz w:val="22"/>
          <w:szCs w:val="22"/>
        </w:rPr>
        <w:t>z </w:t>
      </w:r>
      <w:r w:rsidR="00F8097C" w:rsidRPr="004214A0">
        <w:rPr>
          <w:rFonts w:ascii="Arial Narrow" w:hAnsi="Arial Narrow"/>
          <w:b/>
          <w:sz w:val="22"/>
          <w:szCs w:val="22"/>
        </w:rPr>
        <w:t>Celkových oprávnených výdavkov</w:t>
      </w:r>
      <w:r w:rsidR="003E2DD8" w:rsidRPr="004214A0">
        <w:rPr>
          <w:rFonts w:ascii="Arial Narrow" w:hAnsi="Arial Narrow"/>
          <w:sz w:val="22"/>
          <w:szCs w:val="22"/>
        </w:rPr>
        <w:t>.</w:t>
      </w:r>
    </w:p>
    <w:p w14:paraId="4F1C0CF6" w14:textId="3EB5A87F" w:rsidR="00391944" w:rsidRDefault="008900AE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9C30ED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9C30ED">
        <w:rPr>
          <w:rFonts w:ascii="Arial Narrow" w:hAnsi="Arial Narrow"/>
          <w:sz w:val="22"/>
          <w:szCs w:val="22"/>
          <w:lang w:eastAsia="cs-CZ"/>
        </w:rPr>
        <w:t xml:space="preserve"> sa dohodli, že financovanie </w:t>
      </w:r>
      <w:r w:rsidRPr="009C30ED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9C30ED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9C30ED">
        <w:rPr>
          <w:rFonts w:ascii="Arial Narrow" w:hAnsi="Arial Narrow"/>
          <w:b/>
          <w:sz w:val="22"/>
          <w:szCs w:val="22"/>
          <w:lang w:eastAsia="cs-CZ"/>
        </w:rPr>
        <w:t>P</w:t>
      </w:r>
      <w:r w:rsidRPr="009C30ED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9C30ED">
        <w:rPr>
          <w:rFonts w:ascii="Arial Narrow" w:hAnsi="Arial Narrow"/>
          <w:sz w:val="22"/>
          <w:szCs w:val="22"/>
          <w:lang w:eastAsia="cs-CZ"/>
        </w:rPr>
        <w:t xml:space="preserve"> sa bude realizovať systémom</w:t>
      </w:r>
      <w:r w:rsidR="00AE4871" w:rsidRPr="009C30ED">
        <w:rPr>
          <w:rFonts w:ascii="Arial Narrow" w:hAnsi="Arial Narrow"/>
          <w:sz w:val="22"/>
          <w:szCs w:val="22"/>
          <w:lang w:eastAsia="cs-CZ"/>
        </w:rPr>
        <w:t xml:space="preserve"> zálohových platieb a/alebo refundácie</w:t>
      </w:r>
      <w:r w:rsidRPr="009C30ED">
        <w:rPr>
          <w:rFonts w:ascii="Arial Narrow" w:hAnsi="Arial Narrow"/>
          <w:sz w:val="22"/>
          <w:szCs w:val="22"/>
          <w:lang w:eastAsia="cs-CZ"/>
        </w:rPr>
        <w:t>.</w:t>
      </w:r>
    </w:p>
    <w:p w14:paraId="5A0DEC86" w14:textId="2A55A737" w:rsidR="00391944" w:rsidRPr="00391944" w:rsidRDefault="00391944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391944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 vyhlasuje, že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prípade vzniku výdavkov v súvislosti s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Realizáciou Projektu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Celkovými oprávnenými výdavkami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 a budú nevyhnutné na dosiahnutie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Cieľa Projektu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 a na jeho udržanie počas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Doby udržateľnosti Projektu</w:t>
      </w:r>
      <w:r w:rsidRPr="00391944">
        <w:rPr>
          <w:rFonts w:ascii="Arial Narrow" w:hAnsi="Arial Narrow"/>
          <w:sz w:val="22"/>
          <w:szCs w:val="22"/>
          <w:lang w:eastAsia="cs-CZ"/>
        </w:rPr>
        <w:t>, zabezpečí zdroje financovania na úhradu všetkých takýchto výdavkov.</w:t>
      </w:r>
    </w:p>
    <w:p w14:paraId="7EBCA9C2" w14:textId="3311DB6F" w:rsidR="00391944" w:rsidRPr="00391944" w:rsidRDefault="00C97EEA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9C30ED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9C30ED">
        <w:rPr>
          <w:rFonts w:ascii="Arial Narrow" w:hAnsi="Arial Narrow"/>
          <w:sz w:val="22"/>
          <w:szCs w:val="22"/>
        </w:rPr>
        <w:t xml:space="preserve"> začína plynúť </w:t>
      </w:r>
      <w:r w:rsidR="008A3F67" w:rsidRPr="009C30ED">
        <w:rPr>
          <w:rFonts w:ascii="Arial Narrow" w:hAnsi="Arial Narrow"/>
          <w:sz w:val="22"/>
          <w:szCs w:val="22"/>
        </w:rPr>
        <w:t xml:space="preserve">najskôr dňom vyhlásenia výzvy, na ktorú sa predmet tejto podpory vzťahuje, za  predpokladu, že pôvodný projektový zámer predložený na EK bol k termínu vyhlásenia výzvy vyhodnotený. V prípade, že pôvodný projektový zámer bol vyhodnotený po dátume vyhlásenia tejto výzvy, žiadateľ je oprávnený začať realizáciu projektových aktivít najskôr dňom vyhodnotenia pôvodného projektového zámeru. Vzhľadom na predmet podpory môže 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prijímateľ z</w:t>
      </w:r>
      <w:r w:rsidR="007F607E" w:rsidRPr="009C30ED">
        <w:rPr>
          <w:rFonts w:ascii="Arial Narrow" w:hAnsi="Arial Narrow"/>
          <w:bCs/>
          <w:sz w:val="22"/>
          <w:szCs w:val="22"/>
          <w:lang w:eastAsia="cs-CZ"/>
        </w:rPr>
        <w:t>ača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ť</w:t>
      </w:r>
      <w:r w:rsidR="007F607E" w:rsidRPr="009C30ED">
        <w:rPr>
          <w:rFonts w:ascii="Arial Narrow" w:hAnsi="Arial Narrow"/>
          <w:bCs/>
          <w:sz w:val="22"/>
          <w:szCs w:val="22"/>
          <w:lang w:eastAsia="cs-CZ"/>
        </w:rPr>
        <w:t xml:space="preserve"> realizáci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u</w:t>
      </w:r>
      <w:r w:rsidR="007F607E" w:rsidRPr="009C30ED">
        <w:rPr>
          <w:rFonts w:ascii="Arial Narrow" w:hAnsi="Arial Narrow"/>
          <w:bCs/>
          <w:sz w:val="22"/>
          <w:szCs w:val="22"/>
          <w:lang w:eastAsia="cs-CZ"/>
        </w:rPr>
        <w:t xml:space="preserve"> projektu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 xml:space="preserve"> najskôr dňa</w:t>
      </w:r>
      <w:commentRangeStart w:id="4"/>
      <w:r w:rsidR="008A3F67" w:rsidRPr="009C30ED">
        <w:rPr>
          <w:rFonts w:ascii="Arial Narrow" w:hAnsi="Arial Narrow"/>
          <w:bCs/>
          <w:sz w:val="22"/>
          <w:szCs w:val="22"/>
          <w:highlight w:val="yellow"/>
          <w:lang w:eastAsia="cs-CZ"/>
        </w:rPr>
        <w:t>....</w:t>
      </w:r>
      <w:commentRangeEnd w:id="4"/>
      <w:r w:rsidR="008A3F67" w:rsidRPr="004214A0">
        <w:rPr>
          <w:rStyle w:val="Odkaznakomentr"/>
          <w:rFonts w:ascii="Arial Narrow" w:hAnsi="Arial Narrow"/>
          <w:sz w:val="22"/>
          <w:szCs w:val="22"/>
        </w:rPr>
        <w:commentReference w:id="4"/>
      </w:r>
      <w:r w:rsidR="003D04D5" w:rsidRPr="009C30ED">
        <w:rPr>
          <w:rFonts w:ascii="Arial Narrow" w:hAnsi="Arial Narrow"/>
          <w:sz w:val="22"/>
          <w:szCs w:val="22"/>
        </w:rPr>
        <w:t xml:space="preserve"> </w:t>
      </w:r>
      <w:r w:rsidR="008900AE" w:rsidRPr="009C30ED">
        <w:rPr>
          <w:rFonts w:ascii="Arial Narrow" w:hAnsi="Arial Narrow"/>
          <w:sz w:val="22"/>
          <w:szCs w:val="22"/>
        </w:rPr>
        <w:t xml:space="preserve">a končí </w:t>
      </w:r>
      <w:r w:rsidR="008900AE" w:rsidRPr="009C30ED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30.</w:t>
      </w:r>
      <w:r w:rsidR="00291FD0" w:rsidRPr="009C30ED">
        <w:rPr>
          <w:rFonts w:ascii="Arial Narrow" w:hAnsi="Arial Narrow"/>
          <w:bCs/>
          <w:sz w:val="22"/>
          <w:szCs w:val="22"/>
          <w:lang w:eastAsia="cs-CZ"/>
        </w:rPr>
        <w:t xml:space="preserve"> 0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6.</w:t>
      </w:r>
      <w:r w:rsidR="00291FD0" w:rsidRPr="009C30ED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 xml:space="preserve">2026 </w:t>
      </w:r>
      <w:r w:rsidR="00156C0A" w:rsidRPr="009C30ED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9C30ED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9C30ED">
        <w:rPr>
          <w:rFonts w:ascii="Arial Narrow" w:hAnsi="Arial Narrow"/>
          <w:sz w:val="22"/>
          <w:szCs w:val="22"/>
        </w:rPr>
        <w:t xml:space="preserve">ďalej len </w:t>
      </w:r>
      <w:r w:rsidR="008900AE" w:rsidRPr="009C30ED">
        <w:rPr>
          <w:rFonts w:ascii="Arial Narrow" w:hAnsi="Arial Narrow"/>
          <w:b/>
          <w:sz w:val="22"/>
          <w:szCs w:val="22"/>
        </w:rPr>
        <w:t>„Obdobie oprávnenosti výdavkov</w:t>
      </w:r>
      <w:r w:rsidRPr="009C30ED">
        <w:rPr>
          <w:rFonts w:ascii="Arial Narrow" w:hAnsi="Arial Narrow"/>
          <w:b/>
          <w:sz w:val="22"/>
          <w:szCs w:val="22"/>
        </w:rPr>
        <w:t>“</w:t>
      </w:r>
      <w:r w:rsidRPr="009C30ED">
        <w:rPr>
          <w:rFonts w:ascii="Arial Narrow" w:hAnsi="Arial Narrow"/>
          <w:sz w:val="22"/>
          <w:szCs w:val="22"/>
        </w:rPr>
        <w:t>)</w:t>
      </w:r>
      <w:r w:rsidR="00D91033" w:rsidRPr="009C30ED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9C30ED">
        <w:rPr>
          <w:rFonts w:ascii="Arial Narrow" w:hAnsi="Arial Narrow"/>
          <w:sz w:val="22"/>
          <w:szCs w:val="22"/>
          <w:lang w:eastAsia="cs-CZ"/>
        </w:rPr>
        <w:t xml:space="preserve"> </w:t>
      </w:r>
    </w:p>
    <w:p w14:paraId="679EB7D6" w14:textId="23BE4A39" w:rsidR="004359B0" w:rsidRPr="004214A0" w:rsidRDefault="0022619D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391944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 sa zaväzuje, že </w:t>
      </w:r>
      <w:r w:rsidR="00A51C11" w:rsidRPr="004214A0">
        <w:rPr>
          <w:rFonts w:ascii="Arial Narrow" w:hAnsi="Arial Narrow"/>
          <w:sz w:val="22"/>
          <w:szCs w:val="22"/>
          <w:lang w:eastAsia="cs-CZ"/>
        </w:rPr>
        <w:t xml:space="preserve">neprijme a 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nebude požadovať dotáciu, príspevok, grant alebo inú formu pomoci na </w:t>
      </w:r>
      <w:r w:rsidR="00D50A09" w:rsidRPr="00391944">
        <w:rPr>
          <w:rFonts w:ascii="Arial Narrow" w:hAnsi="Arial Narrow"/>
          <w:b/>
          <w:sz w:val="22"/>
          <w:szCs w:val="22"/>
          <w:lang w:eastAsia="cs-CZ"/>
        </w:rPr>
        <w:t>R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ealizáciu Projektu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, na ktorý sú poskytované </w:t>
      </w:r>
      <w:r w:rsidR="004859D2" w:rsidRPr="00391944">
        <w:rPr>
          <w:rFonts w:ascii="Arial Narrow" w:hAnsi="Arial Narrow"/>
          <w:b/>
          <w:sz w:val="22"/>
          <w:szCs w:val="22"/>
          <w:lang w:eastAsia="cs-CZ"/>
        </w:rPr>
        <w:t>P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rostriedky mechanizmu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 v zmysle tejto </w:t>
      </w:r>
      <w:r w:rsidRPr="00391944">
        <w:rPr>
          <w:rFonts w:ascii="Arial Narrow" w:hAnsi="Arial Narrow"/>
          <w:sz w:val="22"/>
          <w:szCs w:val="22"/>
          <w:lang w:eastAsia="cs-CZ"/>
        </w:rPr>
        <w:t>Zmluvy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4214A0">
        <w:rPr>
          <w:rFonts w:ascii="Arial Narrow" w:hAnsi="Arial Narrow"/>
          <w:sz w:val="22"/>
          <w:szCs w:val="22"/>
          <w:lang w:eastAsia="cs-CZ"/>
        </w:rPr>
        <w:t>ktorá by predstavovala dvojité financovanie tých istých výdavkov z verejných zdrojov, zdrojov E</w:t>
      </w:r>
      <w:r w:rsidR="00DE7FB7" w:rsidRPr="004214A0">
        <w:rPr>
          <w:rFonts w:ascii="Arial Narrow" w:hAnsi="Arial Narrow"/>
          <w:sz w:val="22"/>
          <w:szCs w:val="22"/>
          <w:lang w:eastAsia="cs-CZ"/>
        </w:rPr>
        <w:t xml:space="preserve">urópskej </w:t>
      </w:r>
      <w:r w:rsidRPr="004214A0">
        <w:rPr>
          <w:rFonts w:ascii="Arial Narrow" w:hAnsi="Arial Narrow"/>
          <w:sz w:val="22"/>
          <w:szCs w:val="22"/>
          <w:lang w:eastAsia="cs-CZ"/>
        </w:rPr>
        <w:t>Ú</w:t>
      </w:r>
      <w:r w:rsidR="00DE7FB7" w:rsidRPr="004214A0">
        <w:rPr>
          <w:rFonts w:ascii="Arial Narrow" w:hAnsi="Arial Narrow"/>
          <w:sz w:val="22"/>
          <w:szCs w:val="22"/>
          <w:lang w:eastAsia="cs-CZ"/>
        </w:rPr>
        <w:t>nie (ďalej len ,,EÚ“)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 alebo iných nástrojov finančnej pomoci poskytnutej S</w:t>
      </w:r>
      <w:r w:rsidR="00DE7FB7" w:rsidRPr="004214A0">
        <w:rPr>
          <w:rFonts w:ascii="Arial Narrow" w:hAnsi="Arial Narrow"/>
          <w:sz w:val="22"/>
          <w:szCs w:val="22"/>
          <w:lang w:eastAsia="cs-CZ"/>
        </w:rPr>
        <w:t>l</w:t>
      </w:r>
      <w:r w:rsidR="00626A59">
        <w:rPr>
          <w:rFonts w:ascii="Arial Narrow" w:hAnsi="Arial Narrow"/>
          <w:sz w:val="22"/>
          <w:szCs w:val="22"/>
          <w:lang w:eastAsia="cs-CZ"/>
        </w:rPr>
        <w:t>ovenskej republike (ďalej len „</w:t>
      </w:r>
      <w:r w:rsidR="00DE7FB7" w:rsidRPr="004214A0">
        <w:rPr>
          <w:rFonts w:ascii="Arial Narrow" w:hAnsi="Arial Narrow"/>
          <w:sz w:val="22"/>
          <w:szCs w:val="22"/>
          <w:lang w:eastAsia="cs-CZ"/>
        </w:rPr>
        <w:t>SR“)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 zo zahraničia.</w:t>
      </w:r>
      <w:r w:rsidR="00A776F5" w:rsidRPr="004214A0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776F5" w:rsidRPr="00391944">
        <w:rPr>
          <w:rFonts w:ascii="Arial Narrow" w:hAnsi="Arial Narrow"/>
          <w:sz w:val="22"/>
          <w:szCs w:val="22"/>
          <w:lang w:eastAsia="cs-CZ"/>
        </w:rPr>
        <w:t>Prijímateľ</w:t>
      </w:r>
      <w:r w:rsidR="00A776F5" w:rsidRPr="004214A0">
        <w:rPr>
          <w:rFonts w:ascii="Arial Narrow" w:hAnsi="Arial Narrow"/>
          <w:sz w:val="22"/>
          <w:szCs w:val="22"/>
          <w:lang w:eastAsia="cs-CZ"/>
        </w:rPr>
        <w:t xml:space="preserve"> zároveň vyhlasuje, že mu nebola poskytnutá dotácia, príspevok, grant alebo iná forma pomoci na </w:t>
      </w:r>
      <w:r w:rsidR="00A776F5" w:rsidRPr="00391944">
        <w:rPr>
          <w:rFonts w:ascii="Arial Narrow" w:hAnsi="Arial Narrow"/>
          <w:b/>
          <w:sz w:val="22"/>
          <w:szCs w:val="22"/>
          <w:lang w:eastAsia="cs-CZ"/>
        </w:rPr>
        <w:t>Realizáciu Projektu</w:t>
      </w:r>
      <w:r w:rsidR="00A776F5" w:rsidRPr="004214A0">
        <w:rPr>
          <w:rFonts w:ascii="Arial Narrow" w:hAnsi="Arial Narrow"/>
          <w:sz w:val="22"/>
          <w:szCs w:val="22"/>
          <w:lang w:eastAsia="cs-CZ"/>
        </w:rPr>
        <w:t xml:space="preserve">, na ktorú požaduje poskytnutie </w:t>
      </w:r>
      <w:r w:rsidR="00A776F5" w:rsidRPr="00391944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="00867D9B" w:rsidRPr="00391944">
        <w:rPr>
          <w:rFonts w:ascii="Arial Narrow" w:hAnsi="Arial Narrow"/>
          <w:sz w:val="22"/>
          <w:szCs w:val="22"/>
          <w:lang w:eastAsia="cs-CZ"/>
        </w:rPr>
        <w:t>,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776F5" w:rsidRPr="004214A0">
        <w:rPr>
          <w:rFonts w:ascii="Arial Narrow" w:hAnsi="Arial Narrow"/>
          <w:sz w:val="22"/>
          <w:szCs w:val="22"/>
          <w:lang w:eastAsia="cs-CZ"/>
        </w:rPr>
        <w:t>ktorá by predstavovala</w:t>
      </w:r>
      <w:r w:rsidRPr="004214A0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776F5" w:rsidRPr="004214A0">
        <w:rPr>
          <w:rFonts w:ascii="Arial Narrow" w:hAnsi="Arial Narrow"/>
          <w:sz w:val="22"/>
          <w:szCs w:val="22"/>
          <w:lang w:eastAsia="cs-CZ"/>
        </w:rPr>
        <w:t>d</w:t>
      </w:r>
      <w:r w:rsidR="00C075E7" w:rsidRPr="004214A0">
        <w:rPr>
          <w:rFonts w:ascii="Arial Narrow" w:hAnsi="Arial Narrow"/>
          <w:sz w:val="22"/>
          <w:szCs w:val="22"/>
          <w:lang w:eastAsia="cs-CZ"/>
        </w:rPr>
        <w:t>vojité financovanie tých istých</w:t>
      </w:r>
      <w:r w:rsidR="00A776F5" w:rsidRPr="004214A0">
        <w:rPr>
          <w:rFonts w:ascii="Arial Narrow" w:hAnsi="Arial Narrow"/>
          <w:sz w:val="22"/>
          <w:szCs w:val="22"/>
          <w:lang w:eastAsia="cs-CZ"/>
        </w:rPr>
        <w:t xml:space="preserve"> výdavkov z verejných zdrojov, zdrojov EÚ alebo iných nástrojov finančnej pomoci poskytnutej SR zo zahraničia. 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Ak sa </w:t>
      </w:r>
      <w:r w:rsidR="009C30ED" w:rsidRPr="009C30ED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dozvie o skutočnostiach ktoré by mohli predstavovať dvojité financovanie podľa tohto odseku alebo podľa čl. 9 nariadenia 2021/241, alebo sa dozvie o tom, že na dosiahnutie </w:t>
      </w:r>
      <w:r w:rsidR="009C30ED" w:rsidRPr="009C30ED">
        <w:rPr>
          <w:rFonts w:ascii="Arial Narrow" w:hAnsi="Arial Narrow"/>
          <w:b/>
          <w:sz w:val="22"/>
          <w:szCs w:val="22"/>
          <w:lang w:eastAsia="cs-CZ"/>
        </w:rPr>
        <w:t>Cieľa Projektu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 boli alebo majú byť </w:t>
      </w:r>
      <w:r w:rsidR="009C30ED" w:rsidRPr="009C30ED">
        <w:rPr>
          <w:rFonts w:ascii="Arial Narrow" w:hAnsi="Arial Narrow"/>
          <w:b/>
          <w:sz w:val="22"/>
          <w:szCs w:val="22"/>
          <w:lang w:eastAsia="cs-CZ"/>
        </w:rPr>
        <w:t>Prijímateľovi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 poskytnuté prostriedky z verejných zdrojov, zdrojov EÚ alebo iných nástrojov finančnej podpory poskytnutej SR zo zahraničia, je povinný o týchto skutočnostiach informovať </w:t>
      </w:r>
      <w:r w:rsidR="009C30ED" w:rsidRPr="009C30ED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9C30ED">
        <w:rPr>
          <w:rFonts w:ascii="Arial Narrow" w:hAnsi="Arial Narrow"/>
          <w:sz w:val="22"/>
          <w:szCs w:val="22"/>
          <w:lang w:eastAsia="cs-CZ"/>
        </w:rPr>
        <w:t xml:space="preserve"> bezodkladne po tom, ako sa o nich dozvedel. </w:t>
      </w:r>
      <w:r w:rsidR="008900AE" w:rsidRPr="004214A0">
        <w:rPr>
          <w:rFonts w:ascii="Arial Narrow" w:hAnsi="Arial Narrow"/>
          <w:sz w:val="22"/>
          <w:szCs w:val="22"/>
          <w:lang w:eastAsia="cs-CZ"/>
        </w:rPr>
        <w:t xml:space="preserve">V prípade porušenia uvedených povinností </w:t>
      </w:r>
      <w:r w:rsidR="00C84D1D" w:rsidRPr="004214A0">
        <w:rPr>
          <w:rFonts w:ascii="Arial Narrow" w:hAnsi="Arial Narrow"/>
          <w:sz w:val="22"/>
          <w:szCs w:val="22"/>
          <w:lang w:eastAsia="cs-CZ"/>
        </w:rPr>
        <w:t xml:space="preserve">ide o podstatné porušenie </w:t>
      </w:r>
      <w:r w:rsidR="00C84D1D" w:rsidRPr="00391944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C84D1D" w:rsidRPr="004214A0">
        <w:rPr>
          <w:rFonts w:ascii="Arial Narrow" w:hAnsi="Arial Narrow"/>
          <w:sz w:val="22"/>
          <w:szCs w:val="22"/>
          <w:lang w:eastAsia="cs-CZ"/>
        </w:rPr>
        <w:t xml:space="preserve"> podľa </w:t>
      </w:r>
      <w:r w:rsidR="00701320" w:rsidRPr="004214A0">
        <w:rPr>
          <w:rFonts w:ascii="Arial Narrow" w:hAnsi="Arial Narrow"/>
          <w:sz w:val="22"/>
          <w:szCs w:val="22"/>
          <w:lang w:eastAsia="cs-CZ"/>
        </w:rPr>
        <w:t xml:space="preserve">článku </w:t>
      </w:r>
      <w:r w:rsidR="00C84D1D" w:rsidRPr="004214A0">
        <w:rPr>
          <w:rFonts w:ascii="Arial Narrow" w:hAnsi="Arial Narrow"/>
          <w:sz w:val="22"/>
          <w:szCs w:val="22"/>
          <w:lang w:eastAsia="cs-CZ"/>
        </w:rPr>
        <w:t xml:space="preserve">11 </w:t>
      </w:r>
      <w:r w:rsidR="00C84D1D" w:rsidRPr="00391944">
        <w:rPr>
          <w:rFonts w:ascii="Arial Narrow" w:hAnsi="Arial Narrow"/>
          <w:b/>
          <w:sz w:val="22"/>
          <w:szCs w:val="22"/>
          <w:lang w:eastAsia="cs-CZ"/>
        </w:rPr>
        <w:t>VZP</w:t>
      </w:r>
      <w:r w:rsidR="00C84D1D" w:rsidRPr="00391944">
        <w:rPr>
          <w:rFonts w:ascii="Arial Narrow" w:hAnsi="Arial Narrow"/>
          <w:sz w:val="22"/>
          <w:szCs w:val="22"/>
          <w:lang w:eastAsia="cs-CZ"/>
        </w:rPr>
        <w:t>.</w:t>
      </w:r>
      <w:r w:rsidR="004359B0" w:rsidRPr="004214A0">
        <w:rPr>
          <w:rFonts w:ascii="Arial Narrow" w:hAnsi="Arial Narrow"/>
          <w:sz w:val="22"/>
          <w:szCs w:val="22"/>
          <w:lang w:eastAsia="cs-CZ"/>
        </w:rPr>
        <w:t xml:space="preserve"> </w:t>
      </w:r>
    </w:p>
    <w:p w14:paraId="7859BBC4" w14:textId="31C88FE7" w:rsidR="00F616C4" w:rsidRPr="00D93AC3" w:rsidRDefault="006D7C2A" w:rsidP="00291FD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291FD0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F616C4" w:rsidRPr="00291FD0">
        <w:rPr>
          <w:rFonts w:ascii="Arial Narrow" w:hAnsi="Arial Narrow"/>
          <w:sz w:val="22"/>
          <w:szCs w:val="22"/>
          <w:lang w:eastAsia="cs-CZ"/>
        </w:rPr>
        <w:t xml:space="preserve">ktorý má povinnosť zápisu konečného užívateľa výhod do registra partnerov verejného sektora podľa zákona č. 315/2016 Z. z. o registri partnerov verejného sektora a o zmene a doplnení niektorých zákonov v znení neskorších predpisov (ďalej len „zákon o registri partnerov“) a/alebo má povinnosť zápisu konečného užívateľa výhod do Obchodného registra podľa zákona č. 530/2003 Z. z. o obchodnom registri a o zmene a doplnení niektorých zákonov v znení neskorších prepisov (ďalej len </w:t>
      </w:r>
      <w:r w:rsidR="00A85DBD">
        <w:rPr>
          <w:rFonts w:ascii="Arial Narrow" w:hAnsi="Arial Narrow"/>
          <w:sz w:val="22"/>
          <w:szCs w:val="22"/>
          <w:lang w:eastAsia="cs-CZ"/>
        </w:rPr>
        <w:t>„</w:t>
      </w:r>
      <w:r w:rsidR="00F616C4" w:rsidRPr="00291FD0">
        <w:rPr>
          <w:rFonts w:ascii="Arial Narrow" w:hAnsi="Arial Narrow"/>
          <w:sz w:val="22"/>
          <w:szCs w:val="22"/>
          <w:lang w:eastAsia="cs-CZ"/>
        </w:rPr>
        <w:t xml:space="preserve">zákon o obchodnom registri") a/alebo má povinnosť zápisu konečného užívateľa výhod do iného príslušného registra podľa iného osobitného právneho predpisu vyhlasuje, že túto povinnosť má k dátumu podpisu </w:t>
      </w:r>
      <w:r w:rsidR="00F616C4" w:rsidRPr="00291FD0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F616C4" w:rsidRPr="00291FD0">
        <w:rPr>
          <w:rFonts w:ascii="Arial Narrow" w:hAnsi="Arial Narrow"/>
          <w:sz w:val="22"/>
          <w:szCs w:val="22"/>
          <w:lang w:eastAsia="cs-CZ"/>
        </w:rPr>
        <w:t xml:space="preserve"> splnenú. Ak </w:t>
      </w:r>
      <w:r w:rsidR="00F616C4" w:rsidRPr="00291FD0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F616C4" w:rsidRPr="00291FD0">
        <w:rPr>
          <w:rFonts w:ascii="Arial Narrow" w:hAnsi="Arial Narrow"/>
          <w:sz w:val="22"/>
          <w:szCs w:val="22"/>
          <w:lang w:eastAsia="cs-CZ"/>
        </w:rPr>
        <w:t xml:space="preserve">nesplní povinnosť podľa tohto odseku, ide o podstatné porušenie </w:t>
      </w:r>
      <w:r w:rsidR="00F616C4" w:rsidRPr="00291FD0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F616C4" w:rsidRPr="00291FD0">
        <w:rPr>
          <w:rFonts w:ascii="Arial Narrow" w:hAnsi="Arial Narrow"/>
          <w:sz w:val="22"/>
          <w:szCs w:val="22"/>
          <w:lang w:eastAsia="cs-CZ"/>
        </w:rPr>
        <w:t xml:space="preserve"> podľa článku 11  </w:t>
      </w:r>
      <w:r w:rsidR="00F616C4" w:rsidRPr="00291FD0">
        <w:rPr>
          <w:rFonts w:ascii="Arial Narrow" w:hAnsi="Arial Narrow"/>
          <w:b/>
          <w:sz w:val="22"/>
          <w:szCs w:val="22"/>
          <w:lang w:eastAsia="cs-CZ"/>
        </w:rPr>
        <w:t>VZP</w:t>
      </w:r>
      <w:r w:rsidR="00F616C4" w:rsidRPr="00291FD0">
        <w:rPr>
          <w:rFonts w:ascii="Arial Narrow" w:hAnsi="Arial Narrow"/>
          <w:sz w:val="22"/>
          <w:szCs w:val="22"/>
          <w:lang w:eastAsia="cs-CZ"/>
        </w:rPr>
        <w:t>.</w:t>
      </w:r>
    </w:p>
    <w:p w14:paraId="1E5DA819" w14:textId="7F571036" w:rsidR="00F616C4" w:rsidRPr="00D93AC3" w:rsidRDefault="00F616C4" w:rsidP="00291FD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291FD0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 je súčasne povinný poskytnúť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 xml:space="preserve">Vykonávateľovi 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elektronický odkaz na webové sídlo, na ktorom je informácia o konečnom užívateľovi výhod verejne dostupná. Ak verejne dostupná informácia o konečnom užívateľovi výhod nie je aktuálna,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 je povinný poskytnúť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="00C42A3C">
        <w:rPr>
          <w:rFonts w:ascii="Arial Narrow" w:hAnsi="Arial Narrow"/>
          <w:sz w:val="22"/>
          <w:szCs w:val="22"/>
          <w:lang w:eastAsia="cs-CZ"/>
        </w:rPr>
        <w:t xml:space="preserve"> aktuálnu informáciu o 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konečnom užívateľovi výhod najneskôr do 30 kalendárnych dní  odo dňa zmeny konečného užívateľa výhod v súlade s článkom 5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Zmluvy o poskytnutí prostriedkov mechanizmu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. Ak informácia o konečnom užívateľovi výhod nie je verejne dostupná,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 preukáže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, že bol vykonaný zápis alebo bol podaný návrh na zápis konečného užívateľa výhod do príslušného registra a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 poskytne informáciu o konečnom užívateľovi výhod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Prijímateľa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, a to najneskôr pri podpise Zmluvy, v súlade s článkom 5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Zmluvy o poskytnutí prostriedkov mechanizmu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. Údaje o konečnom užívateľovi výhod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>Prijímateľa</w:t>
      </w:r>
      <w:r w:rsidRPr="00291FD0">
        <w:rPr>
          <w:rFonts w:ascii="Arial Narrow" w:hAnsi="Arial Narrow"/>
          <w:sz w:val="22"/>
          <w:szCs w:val="22"/>
          <w:lang w:eastAsia="cs-CZ"/>
        </w:rPr>
        <w:t xml:space="preserve"> je </w:t>
      </w:r>
      <w:r w:rsidRPr="00291FD0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Pr="00291FD0">
        <w:rPr>
          <w:rFonts w:ascii="Arial Narrow" w:hAnsi="Arial Narrow"/>
          <w:sz w:val="22"/>
          <w:szCs w:val="22"/>
          <w:lang w:eastAsia="cs-CZ"/>
        </w:rPr>
        <w:t>povinný poskytnúť v rozsahu meno, priezvisko, adresa pobytu a dátum narodenia konečného užívateľa výhod</w:t>
      </w:r>
      <w:r w:rsidRPr="00737B08">
        <w:rPr>
          <w:rFonts w:ascii="Arial Narrow" w:hAnsi="Arial Narrow"/>
          <w:sz w:val="22"/>
          <w:szCs w:val="22"/>
          <w:lang w:eastAsia="cs-CZ"/>
        </w:rPr>
        <w:t>.</w:t>
      </w:r>
    </w:p>
    <w:p w14:paraId="34A368CE" w14:textId="76456B81" w:rsidR="00471284" w:rsidRPr="00291FD0" w:rsidRDefault="00F616C4" w:rsidP="00291FD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4AD4274C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4AD4274C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4AD4274C">
        <w:rPr>
          <w:rFonts w:ascii="Arial Narrow" w:hAnsi="Arial Narrow"/>
          <w:b/>
          <w:bCs/>
          <w:sz w:val="22"/>
          <w:szCs w:val="22"/>
          <w:lang w:eastAsia="cs-CZ"/>
        </w:rPr>
        <w:t>Vykonávateľovi</w:t>
      </w:r>
      <w:r w:rsidRPr="4AD4274C">
        <w:rPr>
          <w:rFonts w:ascii="Arial Narrow" w:hAnsi="Arial Narrow"/>
          <w:sz w:val="22"/>
          <w:szCs w:val="22"/>
          <w:lang w:eastAsia="cs-CZ"/>
        </w:rPr>
        <w:t xml:space="preserve"> názov / obchodné meno a I</w:t>
      </w:r>
      <w:r w:rsidR="00626A59">
        <w:rPr>
          <w:rFonts w:ascii="Arial Narrow" w:hAnsi="Arial Narrow"/>
          <w:sz w:val="22"/>
          <w:szCs w:val="22"/>
          <w:lang w:eastAsia="cs-CZ"/>
        </w:rPr>
        <w:t>ČO dodávateľov a subdodávateľov</w:t>
      </w:r>
      <w:r w:rsidRPr="4AD4274C">
        <w:rPr>
          <w:rFonts w:ascii="Arial Narrow" w:hAnsi="Arial Narrow"/>
          <w:sz w:val="22"/>
          <w:szCs w:val="22"/>
          <w:lang w:eastAsia="cs-CZ"/>
        </w:rPr>
        <w:t xml:space="preserve"> a údaje o konečnom užívateľovi výhod dodávateľov v rozsahu meno, priezvisko a dátum narodenia, ak dodávateľ má na základe osobitných predpisov povinnosť identifikovať konečného užívateľa výhod, a to najneskôr </w:t>
      </w:r>
      <w:r w:rsidR="00C42FD2" w:rsidRPr="4AD4274C">
        <w:rPr>
          <w:rFonts w:ascii="Arial Narrow" w:hAnsi="Arial Narrow"/>
          <w:sz w:val="22"/>
          <w:szCs w:val="22"/>
          <w:lang w:eastAsia="cs-CZ"/>
        </w:rPr>
        <w:t xml:space="preserve">spolu so žiadosťou o platbu, v ktorej vznikne výdavok obstaraný dodávateľsky, ak </w:t>
      </w:r>
      <w:r w:rsidR="009C30ED" w:rsidRPr="009C30ED">
        <w:rPr>
          <w:rFonts w:ascii="Arial Narrow" w:hAnsi="Arial Narrow"/>
          <w:b/>
          <w:sz w:val="22"/>
          <w:szCs w:val="22"/>
          <w:lang w:eastAsia="cs-CZ"/>
        </w:rPr>
        <w:t>P</w:t>
      </w:r>
      <w:r w:rsidR="00C42FD2" w:rsidRPr="009C30ED">
        <w:rPr>
          <w:rFonts w:ascii="Arial Narrow" w:hAnsi="Arial Narrow"/>
          <w:b/>
          <w:sz w:val="22"/>
          <w:szCs w:val="22"/>
          <w:lang w:eastAsia="cs-CZ"/>
        </w:rPr>
        <w:t xml:space="preserve">rijímateľ </w:t>
      </w:r>
      <w:r w:rsidR="00C42FD2" w:rsidRPr="4AD4274C">
        <w:rPr>
          <w:rFonts w:ascii="Arial Narrow" w:hAnsi="Arial Narrow"/>
          <w:sz w:val="22"/>
          <w:szCs w:val="22"/>
          <w:lang w:eastAsia="cs-CZ"/>
        </w:rPr>
        <w:t>identifikuje takúto povinnosť</w:t>
      </w:r>
      <w:r w:rsidRPr="4AD4274C">
        <w:rPr>
          <w:rFonts w:ascii="Arial Narrow" w:hAnsi="Arial Narrow"/>
          <w:sz w:val="22"/>
          <w:szCs w:val="22"/>
          <w:lang w:eastAsia="cs-CZ"/>
        </w:rPr>
        <w:t>.</w:t>
      </w:r>
    </w:p>
    <w:p w14:paraId="5827227D" w14:textId="29EE6B2C" w:rsidR="00F616C4" w:rsidRPr="00BC0F96" w:rsidRDefault="008900AE" w:rsidP="00ED7BE1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1345BB" w:rsidRPr="00BC0F96">
        <w:rPr>
          <w:rFonts w:ascii="Arial Narrow" w:hAnsi="Arial Narrow"/>
          <w:b/>
          <w:sz w:val="22"/>
          <w:szCs w:val="22"/>
          <w:lang w:eastAsia="cs-CZ"/>
        </w:rPr>
        <w:t>m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Na kontrolu a audit použitia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 xml:space="preserve"> týchto finančných prostriedkov a</w:t>
      </w:r>
      <w:r w:rsidR="00BC7270" w:rsidRPr="00BC0F96">
        <w:rPr>
          <w:rFonts w:ascii="Arial Narrow" w:hAnsi="Arial Narrow"/>
          <w:sz w:val="22"/>
          <w:szCs w:val="22"/>
          <w:lang w:eastAsia="cs-CZ"/>
        </w:rPr>
        <w:t> 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>na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ukladanie a vymáhanie sankcií za porušenie finančnej disciplíny sa vzťahuje režim upravený v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>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> Záväzn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 xml:space="preserve">výkon </w:t>
      </w:r>
      <w:r w:rsidRPr="00BC0F96">
        <w:rPr>
          <w:rFonts w:ascii="Arial Narrow" w:hAnsi="Arial Narrow"/>
          <w:sz w:val="22"/>
          <w:szCs w:val="22"/>
          <w:lang w:eastAsia="cs-CZ"/>
        </w:rPr>
        <w:t>kontrol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y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 audit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použitia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Oprávnených osôb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E5889"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03A769FA" w14:textId="2E9E2326" w:rsidR="008900AE" w:rsidRPr="00ED7BE1" w:rsidRDefault="00F616C4" w:rsidP="008F146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>„Do No Significant Harm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</w:t>
      </w:r>
      <w:r w:rsidR="008617C1">
        <w:rPr>
          <w:rFonts w:ascii="Arial Narrow" w:hAnsi="Arial Narrow"/>
          <w:sz w:val="22"/>
          <w:szCs w:val="22"/>
        </w:rPr>
        <w:t>becne záväzné právne predpisy v </w:t>
      </w:r>
      <w:r w:rsidRPr="00AF7875">
        <w:rPr>
          <w:rFonts w:ascii="Arial Narrow" w:hAnsi="Arial Narrow"/>
          <w:sz w:val="22"/>
          <w:szCs w:val="22"/>
        </w:rPr>
        <w:t>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</w:t>
      </w:r>
      <w:r w:rsidR="008617C1">
        <w:rPr>
          <w:rFonts w:ascii="Arial Narrow" w:hAnsi="Arial Narrow"/>
          <w:sz w:val="22"/>
          <w:szCs w:val="22"/>
        </w:rPr>
        <w:t>nemôže výrazne narušiť žiaden z </w:t>
      </w:r>
      <w:r w:rsidRPr="00AF7875">
        <w:rPr>
          <w:rFonts w:ascii="Arial Narrow" w:hAnsi="Arial Narrow"/>
          <w:sz w:val="22"/>
          <w:szCs w:val="22"/>
        </w:rPr>
        <w:t xml:space="preserve">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ejto povinnosti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3D468D77" w14:textId="291D5765" w:rsidR="008900AE" w:rsidRPr="00ED7BE1" w:rsidRDefault="00391944" w:rsidP="00391944">
      <w:pPr>
        <w:jc w:val="center"/>
        <w:rPr>
          <w:rFonts w:ascii="Arial Narrow" w:hAnsi="Arial Narrow"/>
          <w:color w:val="1F3864"/>
          <w:sz w:val="22"/>
          <w:szCs w:val="22"/>
        </w:rPr>
      </w:pPr>
      <w:r>
        <w:rPr>
          <w:rFonts w:ascii="Arial Narrow" w:hAnsi="Arial Narrow"/>
          <w:b/>
          <w:caps/>
          <w:color w:val="1F3864"/>
          <w:sz w:val="22"/>
          <w:szCs w:val="22"/>
        </w:rPr>
        <w:t xml:space="preserve">4. </w:t>
      </w:r>
      <w:r w:rsidR="008900AE"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3BA872EC" w:rsidR="00CC599C" w:rsidRPr="008F1462" w:rsidRDefault="00E60CD6" w:rsidP="00291FD0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42793814" w14:textId="48C85E42" w:rsidR="00034D32" w:rsidRPr="00291FD0" w:rsidRDefault="00034D32" w:rsidP="009C30ED">
      <w:pPr>
        <w:numPr>
          <w:ilvl w:val="1"/>
          <w:numId w:val="15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 sa zaväzuje predložiť minimálne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Záverečnú žiadosť o platbu Vykonávateľovi </w:t>
      </w:r>
      <w:r w:rsidRPr="586156F8">
        <w:rPr>
          <w:rFonts w:ascii="Arial Narrow" w:hAnsi="Arial Narrow"/>
          <w:sz w:val="22"/>
          <w:szCs w:val="22"/>
          <w:lang w:eastAsia="cs-CZ"/>
        </w:rPr>
        <w:t>(ďalej aj „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“) najneskôr do dvoch týždňov po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Ukončení vecnej realizácie Projektu. ŽoP Prijímateľ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 predkladá podľa pravidiel stanovených v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Záväznej dokumentáci</w:t>
      </w:r>
      <w:r w:rsidR="008A77D4" w:rsidRPr="586156F8">
        <w:rPr>
          <w:rFonts w:ascii="Arial Narrow" w:hAnsi="Arial Narrow"/>
          <w:b/>
          <w:bCs/>
          <w:sz w:val="22"/>
          <w:szCs w:val="22"/>
          <w:lang w:eastAsia="cs-CZ"/>
        </w:rPr>
        <w:t>i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. V prípade kombinácie systémov financovania platí, že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 sa predkladá samostatne za každý jeden z uplatňovaných systémov financovania. Vzor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 Prijímateľa určí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Vykonávateľ </w:t>
      </w:r>
      <w:r w:rsidRPr="586156F8">
        <w:rPr>
          <w:rFonts w:ascii="Arial Narrow" w:hAnsi="Arial Narrow"/>
          <w:sz w:val="22"/>
          <w:szCs w:val="22"/>
          <w:lang w:eastAsia="cs-CZ"/>
        </w:rPr>
        <w:t>v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 Záväznej dokumentácii.</w:t>
      </w:r>
    </w:p>
    <w:p w14:paraId="794012AD" w14:textId="32B17A99" w:rsidR="7CCBE35D" w:rsidRPr="00ED7F7E" w:rsidRDefault="7CCBE35D" w:rsidP="009C30ED">
      <w:pPr>
        <w:numPr>
          <w:ilvl w:val="1"/>
          <w:numId w:val="15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Doba udržateľnosti Projektu</w:t>
      </w:r>
      <w:r w:rsidRPr="00ED7F7E">
        <w:rPr>
          <w:rFonts w:ascii="Arial Narrow" w:hAnsi="Arial Narrow"/>
          <w:sz w:val="22"/>
          <w:szCs w:val="22"/>
          <w:lang w:eastAsia="cs-CZ"/>
        </w:rPr>
        <w:t xml:space="preserve"> je v prípade 4-ročných doktorandských programov 1 rok. Počas tejto doby sa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 Prijímateľ</w:t>
      </w:r>
      <w:r w:rsidRPr="00ED7F7E">
        <w:rPr>
          <w:rFonts w:ascii="Arial Narrow" w:hAnsi="Arial Narrow"/>
          <w:sz w:val="22"/>
          <w:szCs w:val="22"/>
          <w:lang w:eastAsia="cs-CZ"/>
        </w:rPr>
        <w:t xml:space="preserve"> zaväzuje financovať </w:t>
      </w:r>
      <w:r w:rsidR="5EC65279" w:rsidRPr="00ED7F7E">
        <w:rPr>
          <w:rFonts w:ascii="Arial Narrow" w:hAnsi="Arial Narrow"/>
          <w:sz w:val="22"/>
          <w:szCs w:val="22"/>
          <w:lang w:eastAsia="cs-CZ"/>
        </w:rPr>
        <w:t>štipendium doktoranda prijatého na reali</w:t>
      </w:r>
      <w:r w:rsidR="00032D79">
        <w:rPr>
          <w:rFonts w:ascii="Arial Narrow" w:hAnsi="Arial Narrow"/>
          <w:sz w:val="22"/>
          <w:szCs w:val="22"/>
          <w:lang w:eastAsia="cs-CZ"/>
        </w:rPr>
        <w:t>záciu individuálneho projektu z </w:t>
      </w:r>
      <w:r w:rsidR="5EC65279" w:rsidRPr="00ED7F7E">
        <w:rPr>
          <w:rFonts w:ascii="Arial Narrow" w:hAnsi="Arial Narrow"/>
          <w:sz w:val="22"/>
          <w:szCs w:val="22"/>
          <w:lang w:eastAsia="cs-CZ"/>
        </w:rPr>
        <w:t>vlastných zdrojov.</w:t>
      </w:r>
    </w:p>
    <w:p w14:paraId="0774D43B" w14:textId="603A24DA" w:rsidR="00E60CD6" w:rsidRPr="006F2778" w:rsidRDefault="00E60CD6" w:rsidP="009C30ED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586156F8">
        <w:rPr>
          <w:rFonts w:ascii="Arial Narrow" w:hAnsi="Arial Narrow"/>
          <w:b/>
          <w:bCs/>
          <w:sz w:val="22"/>
          <w:szCs w:val="22"/>
        </w:rPr>
        <w:t>Zmluvné strany</w:t>
      </w:r>
      <w:r w:rsidRPr="586156F8">
        <w:rPr>
          <w:rFonts w:ascii="Arial Narrow" w:hAnsi="Arial Narrow"/>
          <w:sz w:val="22"/>
          <w:szCs w:val="22"/>
        </w:rPr>
        <w:t xml:space="preserve"> sa dohodli, že za </w:t>
      </w:r>
      <w:r w:rsidRPr="586156F8">
        <w:rPr>
          <w:rFonts w:ascii="Arial Narrow" w:hAnsi="Arial Narrow" w:cs="Arial"/>
          <w:sz w:val="22"/>
          <w:szCs w:val="22"/>
        </w:rPr>
        <w:t xml:space="preserve">účelom pravidelného získavania informácií o implementácii </w:t>
      </w:r>
      <w:r w:rsidRPr="586156F8">
        <w:rPr>
          <w:rFonts w:ascii="Arial Narrow" w:hAnsi="Arial Narrow" w:cs="Arial"/>
          <w:b/>
          <w:bCs/>
          <w:sz w:val="22"/>
          <w:szCs w:val="22"/>
        </w:rPr>
        <w:t>Projektu</w:t>
      </w:r>
      <w:r w:rsidRPr="586156F8">
        <w:rPr>
          <w:rFonts w:ascii="Arial Narrow" w:hAnsi="Arial Narrow" w:cs="Arial"/>
          <w:sz w:val="22"/>
          <w:szCs w:val="22"/>
        </w:rPr>
        <w:t xml:space="preserve"> má </w:t>
      </w:r>
      <w:r w:rsidRPr="586156F8">
        <w:rPr>
          <w:rFonts w:ascii="Arial Narrow" w:hAnsi="Arial Narrow" w:cs="Arial"/>
          <w:b/>
          <w:bCs/>
          <w:sz w:val="22"/>
          <w:szCs w:val="22"/>
        </w:rPr>
        <w:t xml:space="preserve">Prijímateľ </w:t>
      </w:r>
      <w:r w:rsidRPr="586156F8">
        <w:rPr>
          <w:rFonts w:ascii="Arial Narrow" w:hAnsi="Arial Narrow" w:cs="Arial"/>
          <w:sz w:val="22"/>
          <w:szCs w:val="22"/>
        </w:rPr>
        <w:t>povinnosť predkladať</w:t>
      </w:r>
      <w:r w:rsidR="00F77A18">
        <w:rPr>
          <w:rFonts w:ascii="Arial Narrow" w:hAnsi="Arial Narrow" w:cs="Arial"/>
          <w:sz w:val="22"/>
          <w:szCs w:val="22"/>
        </w:rPr>
        <w:t xml:space="preserve"> </w:t>
      </w:r>
      <w:r w:rsidRPr="586156F8">
        <w:rPr>
          <w:rFonts w:ascii="Arial Narrow" w:hAnsi="Arial Narrow" w:cs="Arial"/>
          <w:sz w:val="22"/>
          <w:szCs w:val="22"/>
        </w:rPr>
        <w:t>monitorovacie správy</w:t>
      </w:r>
      <w:r w:rsidR="00F77A18">
        <w:rPr>
          <w:rFonts w:ascii="Arial Narrow" w:hAnsi="Arial Narrow" w:cs="Arial"/>
          <w:sz w:val="22"/>
          <w:szCs w:val="22"/>
        </w:rPr>
        <w:t xml:space="preserve"> v periodicite 1x ročne </w:t>
      </w:r>
      <w:r w:rsidRPr="586156F8">
        <w:rPr>
          <w:rFonts w:ascii="Arial Narrow" w:hAnsi="Arial Narrow" w:cs="Arial"/>
          <w:sz w:val="22"/>
          <w:szCs w:val="22"/>
        </w:rPr>
        <w:t xml:space="preserve">na vyzvanie </w:t>
      </w:r>
      <w:r w:rsidRPr="586156F8">
        <w:rPr>
          <w:rFonts w:ascii="Arial Narrow" w:hAnsi="Arial Narrow" w:cs="Arial"/>
          <w:b/>
          <w:bCs/>
          <w:sz w:val="22"/>
          <w:szCs w:val="22"/>
        </w:rPr>
        <w:t>Vykonávateľ</w:t>
      </w:r>
      <w:r w:rsidR="008A77D4" w:rsidRPr="586156F8">
        <w:rPr>
          <w:rFonts w:ascii="Arial Narrow" w:hAnsi="Arial Narrow" w:cs="Arial"/>
          <w:b/>
          <w:bCs/>
          <w:sz w:val="22"/>
          <w:szCs w:val="22"/>
        </w:rPr>
        <w:t>a</w:t>
      </w:r>
      <w:r w:rsidR="009C30ED">
        <w:rPr>
          <w:rFonts w:ascii="Arial Narrow" w:hAnsi="Arial Narrow" w:cs="Arial"/>
          <w:sz w:val="22"/>
          <w:szCs w:val="22"/>
        </w:rPr>
        <w:t>.</w:t>
      </w:r>
    </w:p>
    <w:p w14:paraId="1B784D51" w14:textId="3C19DCA5" w:rsidR="00F77A18" w:rsidRDefault="00F77A18" w:rsidP="009C70A2">
      <w:pPr>
        <w:pStyle w:val="Odsekzoznamu"/>
        <w:numPr>
          <w:ilvl w:val="1"/>
          <w:numId w:val="15"/>
        </w:numPr>
        <w:tabs>
          <w:tab w:val="left" w:pos="0"/>
        </w:tabs>
        <w:ind w:left="567" w:hanging="567"/>
        <w:jc w:val="both"/>
        <w:rPr>
          <w:rFonts w:ascii="Arial Narrow" w:hAnsi="Arial Narrow"/>
        </w:rPr>
      </w:pPr>
      <w:r w:rsidRPr="009C30ED">
        <w:rPr>
          <w:rFonts w:ascii="Arial Narrow" w:hAnsi="Arial Narrow"/>
          <w:b/>
          <w:iCs/>
        </w:rPr>
        <w:t>Prijímateľ</w:t>
      </w:r>
      <w:r w:rsidRPr="009C30ED">
        <w:rPr>
          <w:rFonts w:ascii="Arial Narrow" w:hAnsi="Arial Narrow"/>
          <w:iCs/>
        </w:rPr>
        <w:t xml:space="preserve"> sa zaväzuje, že </w:t>
      </w:r>
      <w:r w:rsidR="00BA0FC4">
        <w:rPr>
          <w:rFonts w:ascii="Arial Narrow" w:hAnsi="Arial Narrow"/>
          <w:iCs/>
        </w:rPr>
        <w:t xml:space="preserve">v rámci </w:t>
      </w:r>
      <w:r w:rsidRPr="009C30ED">
        <w:rPr>
          <w:rFonts w:ascii="Arial Narrow" w:hAnsi="Arial Narrow"/>
          <w:b/>
          <w:iCs/>
        </w:rPr>
        <w:t>Projektu</w:t>
      </w:r>
      <w:r w:rsidR="00BA0FC4">
        <w:rPr>
          <w:rFonts w:ascii="Arial Narrow" w:hAnsi="Arial Narrow"/>
          <w:iCs/>
        </w:rPr>
        <w:t xml:space="preserve"> nebude realizovať </w:t>
      </w:r>
      <w:r w:rsidR="00BA0FC4" w:rsidRPr="00803DA0">
        <w:rPr>
          <w:rFonts w:ascii="Arial Narrow" w:hAnsi="Arial Narrow"/>
          <w:b/>
        </w:rPr>
        <w:t>Aktivity</w:t>
      </w:r>
      <w:r w:rsidRPr="009C30ED">
        <w:rPr>
          <w:rFonts w:ascii="Arial Narrow" w:hAnsi="Arial Narrow"/>
          <w:b/>
          <w:iCs/>
        </w:rPr>
        <w:t>,</w:t>
      </w:r>
      <w:r w:rsidRPr="009C30ED">
        <w:rPr>
          <w:rFonts w:ascii="Arial Narrow" w:hAnsi="Arial Narrow"/>
          <w:iCs/>
        </w:rPr>
        <w:t xml:space="preserve"> ktoré podliehajú uplatňovaniu pravidiel štátnej pomoci. Ak </w:t>
      </w:r>
      <w:r w:rsidRPr="009C30ED">
        <w:rPr>
          <w:rFonts w:ascii="Arial Narrow" w:hAnsi="Arial Narrow"/>
          <w:b/>
          <w:iCs/>
        </w:rPr>
        <w:t xml:space="preserve">Prijímateľ </w:t>
      </w:r>
      <w:r w:rsidRPr="009C30ED">
        <w:rPr>
          <w:rFonts w:ascii="Arial Narrow" w:hAnsi="Arial Narrow"/>
          <w:iCs/>
        </w:rPr>
        <w:t xml:space="preserve">zmení charakter </w:t>
      </w:r>
      <w:r w:rsidRPr="00FE6721">
        <w:rPr>
          <w:rFonts w:ascii="Arial Narrow" w:hAnsi="Arial Narrow"/>
          <w:b/>
          <w:iCs/>
        </w:rPr>
        <w:t>Aktivít</w:t>
      </w:r>
      <w:r w:rsidRPr="009C30ED">
        <w:rPr>
          <w:rFonts w:ascii="Arial Narrow" w:hAnsi="Arial Narrow"/>
          <w:iCs/>
        </w:rPr>
        <w:t xml:space="preserve"> alebo bude v rámci </w:t>
      </w:r>
      <w:r w:rsidRPr="009C30ED">
        <w:rPr>
          <w:rFonts w:ascii="Arial Narrow" w:hAnsi="Arial Narrow"/>
          <w:b/>
          <w:iCs/>
        </w:rPr>
        <w:t xml:space="preserve">Projektu </w:t>
      </w:r>
      <w:r w:rsidRPr="009C30ED">
        <w:rPr>
          <w:rFonts w:ascii="Arial Narrow" w:hAnsi="Arial Narrow"/>
          <w:iCs/>
        </w:rPr>
        <w:t>alebo v</w:t>
      </w:r>
      <w:r w:rsidR="00487164">
        <w:rPr>
          <w:rFonts w:ascii="Arial Narrow" w:hAnsi="Arial Narrow"/>
          <w:iCs/>
        </w:rPr>
        <w:t> </w:t>
      </w:r>
      <w:r w:rsidRPr="009C30ED">
        <w:rPr>
          <w:rFonts w:ascii="Arial Narrow" w:hAnsi="Arial Narrow"/>
          <w:iCs/>
        </w:rPr>
        <w:t xml:space="preserve">súvislosti s ním vykonávať akékoľvek </w:t>
      </w:r>
      <w:r w:rsidRPr="009C30ED">
        <w:rPr>
          <w:rFonts w:ascii="Arial Narrow" w:hAnsi="Arial Narrow"/>
          <w:b/>
          <w:iCs/>
        </w:rPr>
        <w:t xml:space="preserve">Aktivity </w:t>
      </w:r>
      <w:r w:rsidRPr="009C30ED">
        <w:rPr>
          <w:rFonts w:ascii="Arial Narrow" w:hAnsi="Arial Narrow"/>
          <w:iCs/>
        </w:rPr>
        <w:t xml:space="preserve">alebo úkony, </w:t>
      </w:r>
      <w:r w:rsidR="005A2E9D">
        <w:rPr>
          <w:rFonts w:ascii="Arial Narrow" w:hAnsi="Arial Narrow"/>
          <w:iCs/>
        </w:rPr>
        <w:t>ktor</w:t>
      </w:r>
      <w:r w:rsidR="00D769EF">
        <w:rPr>
          <w:rFonts w:ascii="Arial Narrow" w:hAnsi="Arial Narrow"/>
          <w:iCs/>
        </w:rPr>
        <w:t xml:space="preserve">ých financovanie z prostriedkov mechanizmu </w:t>
      </w:r>
      <w:r w:rsidR="005A2E9D">
        <w:rPr>
          <w:rFonts w:ascii="Arial Narrow" w:hAnsi="Arial Narrow"/>
          <w:iCs/>
        </w:rPr>
        <w:t>by predstavoval</w:t>
      </w:r>
      <w:r w:rsidR="00D769EF">
        <w:rPr>
          <w:rFonts w:ascii="Arial Narrow" w:hAnsi="Arial Narrow"/>
          <w:iCs/>
        </w:rPr>
        <w:t>o</w:t>
      </w:r>
      <w:r w:rsidR="005A2E9D">
        <w:rPr>
          <w:rFonts w:ascii="Arial Narrow" w:hAnsi="Arial Narrow"/>
          <w:iCs/>
        </w:rPr>
        <w:t xml:space="preserve"> poskytnutie štátnej pomoci</w:t>
      </w:r>
      <w:r w:rsidR="00626A59">
        <w:rPr>
          <w:rFonts w:ascii="Arial Narrow" w:hAnsi="Arial Narrow"/>
          <w:iCs/>
        </w:rPr>
        <w:t xml:space="preserve">, </w:t>
      </w:r>
      <w:r w:rsidRPr="009C30ED">
        <w:rPr>
          <w:rFonts w:ascii="Arial Narrow" w:hAnsi="Arial Narrow"/>
          <w:iCs/>
        </w:rPr>
        <w:t xml:space="preserve">je </w:t>
      </w:r>
      <w:r w:rsidRPr="009C30ED">
        <w:rPr>
          <w:rFonts w:ascii="Arial Narrow" w:hAnsi="Arial Narrow"/>
          <w:b/>
          <w:iCs/>
        </w:rPr>
        <w:t xml:space="preserve">Prijímateľ </w:t>
      </w:r>
      <w:r w:rsidRPr="009C30ED">
        <w:rPr>
          <w:rFonts w:ascii="Arial Narrow" w:hAnsi="Arial Narrow"/>
          <w:iCs/>
        </w:rPr>
        <w:t xml:space="preserve">povinný </w:t>
      </w:r>
      <w:r w:rsidR="00D769EF">
        <w:rPr>
          <w:rFonts w:ascii="Arial Narrow" w:hAnsi="Arial Narrow"/>
          <w:iCs/>
        </w:rPr>
        <w:t>takto poskytnuté prostriedky</w:t>
      </w:r>
      <w:r w:rsidRPr="009C30ED">
        <w:rPr>
          <w:rFonts w:ascii="Arial Narrow" w:hAnsi="Arial Narrow"/>
          <w:iCs/>
        </w:rPr>
        <w:t>, spolu s úrokmi vo výške, v lehotách a spôsobom vyplývajúcim z príslušných právnych predpisov SR a právnych aktov EÚ</w:t>
      </w:r>
      <w:r w:rsidR="00CA085A">
        <w:rPr>
          <w:rFonts w:ascii="Arial Narrow" w:hAnsi="Arial Narrow"/>
          <w:iCs/>
        </w:rPr>
        <w:t>, vrátiť</w:t>
      </w:r>
      <w:r w:rsidRPr="00F77A18">
        <w:rPr>
          <w:rFonts w:ascii="Arial Narrow" w:hAnsi="Arial Narrow"/>
        </w:rPr>
        <w:t>.</w:t>
      </w:r>
      <w:r w:rsidR="00626A59">
        <w:rPr>
          <w:rFonts w:ascii="Arial Narrow" w:hAnsi="Arial Narrow"/>
        </w:rPr>
        <w:t xml:space="preserve"> </w:t>
      </w:r>
      <w:r w:rsidR="00626A59" w:rsidRPr="00626A59">
        <w:rPr>
          <w:rFonts w:ascii="Arial Narrow" w:hAnsi="Arial Narrow"/>
        </w:rPr>
        <w:t>Rovnaké účinky môžu nastať v</w:t>
      </w:r>
      <w:r w:rsidR="00626A59">
        <w:rPr>
          <w:rFonts w:ascii="Arial Narrow" w:hAnsi="Arial Narrow"/>
        </w:rPr>
        <w:t xml:space="preserve"> prípade, ak </w:t>
      </w:r>
      <w:r w:rsidR="00626A59" w:rsidRPr="00626A59">
        <w:rPr>
          <w:rFonts w:ascii="Arial Narrow" w:hAnsi="Arial Narrow"/>
          <w:b/>
        </w:rPr>
        <w:t>Prijímateľ Realizáciou Projektu</w:t>
      </w:r>
      <w:r w:rsidR="00626A59" w:rsidRPr="00626A59">
        <w:rPr>
          <w:rFonts w:ascii="Arial Narrow" w:hAnsi="Arial Narrow"/>
        </w:rPr>
        <w:t xml:space="preserve"> poskytne nepriamu neoprávnenú štátnu pomoc tretiemu subjektu.</w:t>
      </w:r>
    </w:p>
    <w:p w14:paraId="6BCF0BEB" w14:textId="68AEE928" w:rsidR="00737B08" w:rsidRDefault="00737B08" w:rsidP="00391944">
      <w:pPr>
        <w:pStyle w:val="Odsekzoznamu"/>
        <w:numPr>
          <w:ilvl w:val="1"/>
          <w:numId w:val="15"/>
        </w:numPr>
        <w:tabs>
          <w:tab w:val="left" w:pos="0"/>
        </w:tabs>
        <w:ind w:left="567" w:hanging="567"/>
        <w:jc w:val="both"/>
        <w:rPr>
          <w:rFonts w:ascii="Arial Narrow" w:hAnsi="Arial Narrow"/>
          <w:iCs/>
        </w:rPr>
      </w:pPr>
      <w:r w:rsidRPr="009C30ED">
        <w:rPr>
          <w:rFonts w:ascii="Arial Narrow" w:hAnsi="Arial Narrow"/>
          <w:b/>
          <w:iCs/>
        </w:rPr>
        <w:t xml:space="preserve">Prijímateľ </w:t>
      </w:r>
      <w:r>
        <w:rPr>
          <w:rFonts w:ascii="Arial Narrow" w:hAnsi="Arial Narrow"/>
          <w:iCs/>
        </w:rPr>
        <w:t xml:space="preserve">sa zaväzuje </w:t>
      </w:r>
      <w:r w:rsidRPr="00737B08">
        <w:rPr>
          <w:rFonts w:ascii="Arial Narrow" w:hAnsi="Arial Narrow"/>
          <w:iCs/>
        </w:rPr>
        <w:t>mať náklady</w:t>
      </w:r>
      <w:r w:rsidR="00C74D89">
        <w:rPr>
          <w:rFonts w:ascii="Arial Narrow" w:hAnsi="Arial Narrow"/>
          <w:iCs/>
        </w:rPr>
        <w:t xml:space="preserve"> súvisiace s </w:t>
      </w:r>
      <w:r w:rsidR="00071784">
        <w:rPr>
          <w:rFonts w:ascii="Arial Narrow" w:hAnsi="Arial Narrow"/>
          <w:iCs/>
        </w:rPr>
        <w:t>realizáci</w:t>
      </w:r>
      <w:r w:rsidR="00C74D89">
        <w:rPr>
          <w:rFonts w:ascii="Arial Narrow" w:hAnsi="Arial Narrow"/>
          <w:iCs/>
        </w:rPr>
        <w:t>o</w:t>
      </w:r>
      <w:r w:rsidR="00071784">
        <w:rPr>
          <w:rFonts w:ascii="Arial Narrow" w:hAnsi="Arial Narrow"/>
          <w:iCs/>
        </w:rPr>
        <w:t xml:space="preserve">u </w:t>
      </w:r>
      <w:r w:rsidR="00071784" w:rsidRPr="00803DA0">
        <w:rPr>
          <w:rFonts w:ascii="Arial Narrow" w:hAnsi="Arial Narrow"/>
          <w:b/>
        </w:rPr>
        <w:t>Projektu</w:t>
      </w:r>
      <w:r w:rsidR="00C74D89">
        <w:rPr>
          <w:rFonts w:ascii="Arial Narrow" w:hAnsi="Arial Narrow"/>
          <w:iCs/>
        </w:rPr>
        <w:t xml:space="preserve">, </w:t>
      </w:r>
      <w:r w:rsidR="00071784" w:rsidRPr="00803DA0">
        <w:rPr>
          <w:rFonts w:ascii="Arial Narrow" w:hAnsi="Arial Narrow"/>
          <w:b/>
        </w:rPr>
        <w:t>Prostriedky mechanizmu</w:t>
      </w:r>
      <w:r w:rsidR="00071784">
        <w:rPr>
          <w:rFonts w:ascii="Arial Narrow" w:hAnsi="Arial Narrow"/>
          <w:iCs/>
        </w:rPr>
        <w:t xml:space="preserve"> </w:t>
      </w:r>
      <w:r w:rsidR="00A46BF0">
        <w:rPr>
          <w:rFonts w:ascii="Arial Narrow" w:hAnsi="Arial Narrow"/>
          <w:iCs/>
        </w:rPr>
        <w:t xml:space="preserve">poskytnuté na základe tejto </w:t>
      </w:r>
      <w:r w:rsidR="00071784" w:rsidRPr="00FE6721">
        <w:rPr>
          <w:rFonts w:ascii="Arial Narrow" w:hAnsi="Arial Narrow"/>
          <w:b/>
          <w:iCs/>
        </w:rPr>
        <w:t>Zmluvy</w:t>
      </w:r>
      <w:r w:rsidR="00071784">
        <w:rPr>
          <w:rFonts w:ascii="Arial Narrow" w:hAnsi="Arial Narrow"/>
          <w:iCs/>
        </w:rPr>
        <w:t xml:space="preserve"> </w:t>
      </w:r>
      <w:r w:rsidR="00C74D89">
        <w:rPr>
          <w:rFonts w:ascii="Arial Narrow" w:hAnsi="Arial Narrow"/>
          <w:iCs/>
        </w:rPr>
        <w:t>a príjmy plynúce z </w:t>
      </w:r>
      <w:r w:rsidR="00C74D89" w:rsidRPr="00FE6721">
        <w:rPr>
          <w:rFonts w:ascii="Arial Narrow" w:hAnsi="Arial Narrow"/>
          <w:b/>
          <w:iCs/>
        </w:rPr>
        <w:t>Projektu</w:t>
      </w:r>
      <w:r w:rsidR="00C74D89">
        <w:rPr>
          <w:rFonts w:ascii="Arial Narrow" w:hAnsi="Arial Narrow"/>
          <w:iCs/>
        </w:rPr>
        <w:t xml:space="preserve"> </w:t>
      </w:r>
      <w:r w:rsidRPr="00737B08">
        <w:rPr>
          <w:rFonts w:ascii="Arial Narrow" w:hAnsi="Arial Narrow"/>
          <w:iCs/>
        </w:rPr>
        <w:t xml:space="preserve">jasne oddelené od </w:t>
      </w:r>
      <w:r w:rsidR="00B86136">
        <w:rPr>
          <w:rFonts w:ascii="Arial Narrow" w:hAnsi="Arial Narrow"/>
          <w:iCs/>
        </w:rPr>
        <w:t>nákladov a</w:t>
      </w:r>
      <w:r w:rsidR="00FE6721">
        <w:rPr>
          <w:rFonts w:ascii="Arial Narrow" w:hAnsi="Arial Narrow"/>
          <w:iCs/>
        </w:rPr>
        <w:t xml:space="preserve"> zdrojov </w:t>
      </w:r>
      <w:r w:rsidR="00B86136">
        <w:rPr>
          <w:rFonts w:ascii="Arial Narrow" w:hAnsi="Arial Narrow"/>
          <w:iCs/>
        </w:rPr>
        <w:t xml:space="preserve">financovania </w:t>
      </w:r>
      <w:r w:rsidRPr="00737B08">
        <w:rPr>
          <w:rFonts w:ascii="Arial Narrow" w:hAnsi="Arial Narrow"/>
          <w:iCs/>
        </w:rPr>
        <w:t>ostatných činností a zaúčtov</w:t>
      </w:r>
      <w:r w:rsidR="00B86136">
        <w:rPr>
          <w:rFonts w:ascii="Arial Narrow" w:hAnsi="Arial Narrow"/>
          <w:iCs/>
        </w:rPr>
        <w:t>ané</w:t>
      </w:r>
      <w:r w:rsidRPr="00737B08">
        <w:rPr>
          <w:rFonts w:ascii="Arial Narrow" w:hAnsi="Arial Narrow"/>
          <w:iCs/>
        </w:rPr>
        <w:t xml:space="preserve"> osobitne na základe dôsledne uplatňovaných a objektívne zdôvodniteľných zásad nákladového účtovníctva.</w:t>
      </w:r>
    </w:p>
    <w:p w14:paraId="538AA695" w14:textId="0E9D1C60" w:rsidR="009C70A2" w:rsidRPr="00737B08" w:rsidRDefault="009C70A2" w:rsidP="00391944">
      <w:pPr>
        <w:pStyle w:val="Odsekzoznamu"/>
        <w:numPr>
          <w:ilvl w:val="1"/>
          <w:numId w:val="15"/>
        </w:numPr>
        <w:tabs>
          <w:tab w:val="left" w:pos="0"/>
        </w:tabs>
        <w:ind w:left="567" w:hanging="567"/>
        <w:jc w:val="both"/>
        <w:rPr>
          <w:rFonts w:ascii="Arial Narrow" w:hAnsi="Arial Narrow"/>
          <w:iCs/>
        </w:rPr>
      </w:pPr>
      <w:r>
        <w:rPr>
          <w:rFonts w:ascii="Arial Narrow" w:hAnsi="Arial Narrow"/>
          <w:b/>
          <w:iCs/>
        </w:rPr>
        <w:t xml:space="preserve">Vykonávateľ </w:t>
      </w:r>
      <w:r>
        <w:rPr>
          <w:rFonts w:ascii="Arial Narrow" w:hAnsi="Arial Narrow"/>
          <w:iCs/>
        </w:rPr>
        <w:t xml:space="preserve">je oprávnený požadovať od </w:t>
      </w:r>
      <w:r w:rsidRPr="009C70A2">
        <w:rPr>
          <w:rFonts w:ascii="Arial Narrow" w:hAnsi="Arial Narrow"/>
          <w:b/>
          <w:iCs/>
        </w:rPr>
        <w:t>Prijímateľa</w:t>
      </w:r>
      <w:r>
        <w:rPr>
          <w:rFonts w:ascii="Arial Narrow" w:hAnsi="Arial Narrow"/>
          <w:iCs/>
        </w:rPr>
        <w:t xml:space="preserve"> dokumenty, podklady a vysvetlenia za účelom preverovania a monitorovania činností s cieľom prevencie neoprávneného poskytovania štátnej pomoci. </w:t>
      </w:r>
      <w:r w:rsidRPr="009C70A2">
        <w:rPr>
          <w:rFonts w:ascii="Arial Narrow" w:hAnsi="Arial Narrow"/>
          <w:b/>
          <w:iCs/>
        </w:rPr>
        <w:t>Prijímateľ</w:t>
      </w:r>
      <w:r>
        <w:rPr>
          <w:rFonts w:ascii="Arial Narrow" w:hAnsi="Arial Narrow"/>
          <w:iCs/>
        </w:rPr>
        <w:t xml:space="preserve"> je povinný poskytnúť </w:t>
      </w:r>
      <w:r w:rsidRPr="009C70A2">
        <w:rPr>
          <w:rFonts w:ascii="Arial Narrow" w:hAnsi="Arial Narrow"/>
          <w:b/>
          <w:iCs/>
        </w:rPr>
        <w:t>Vykonávateľovi</w:t>
      </w:r>
      <w:r>
        <w:rPr>
          <w:rFonts w:ascii="Arial Narrow" w:hAnsi="Arial Narrow"/>
          <w:iCs/>
        </w:rPr>
        <w:t xml:space="preserve"> súčinnosť.</w:t>
      </w:r>
    </w:p>
    <w:p w14:paraId="6505939C" w14:textId="77777777" w:rsidR="00D975FF" w:rsidRPr="00ED7BE1" w:rsidRDefault="00D975FF" w:rsidP="000A2A58">
      <w:pPr>
        <w:tabs>
          <w:tab w:val="left" w:pos="567"/>
        </w:tabs>
        <w:ind w:left="644"/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32902FCC">
        <w:rPr>
          <w:rFonts w:ascii="Arial Narrow" w:hAnsi="Arial Narrow"/>
          <w:b/>
          <w:bCs/>
          <w:color w:val="1F4E79" w:themeColor="accent5" w:themeShade="80"/>
          <w:sz w:val="22"/>
          <w:szCs w:val="22"/>
        </w:rPr>
        <w:t>Článok 5</w:t>
      </w:r>
      <w:r w:rsidR="002D0E42" w:rsidRPr="32902FCC">
        <w:rPr>
          <w:rFonts w:ascii="Arial Narrow" w:hAnsi="Arial Narrow"/>
          <w:b/>
          <w:bCs/>
          <w:color w:val="1F4E79" w:themeColor="accent5" w:themeShade="80"/>
          <w:sz w:val="22"/>
          <w:szCs w:val="22"/>
        </w:rPr>
        <w:t>.</w:t>
      </w:r>
      <w:r w:rsidRPr="32902FCC">
        <w:rPr>
          <w:rFonts w:ascii="Arial Narrow" w:hAnsi="Arial Narrow"/>
          <w:b/>
          <w:bCs/>
          <w:color w:val="1F4E79" w:themeColor="accent5" w:themeShade="80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E6FE076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>5.1</w:t>
      </w:r>
      <w:r w:rsidRPr="008D7B14">
        <w:rPr>
          <w:rFonts w:ascii="Arial Narrow" w:hAnsi="Arial Narrow"/>
          <w:sz w:val="22"/>
          <w:szCs w:val="22"/>
        </w:rPr>
        <w:t>.</w:t>
      </w:r>
      <w:r w:rsidR="00590961">
        <w:rPr>
          <w:rFonts w:ascii="Arial Narrow" w:hAnsi="Arial Narrow"/>
          <w:sz w:val="20"/>
          <w:szCs w:val="22"/>
        </w:rPr>
        <w:tab/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69DAED3E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>5.2</w:t>
      </w:r>
      <w:r w:rsidRPr="008D7B14">
        <w:rPr>
          <w:rFonts w:ascii="Arial Narrow" w:hAnsi="Arial Narrow"/>
          <w:sz w:val="22"/>
          <w:szCs w:val="22"/>
        </w:rPr>
        <w:t>.</w:t>
      </w:r>
      <w:r w:rsidR="00590961">
        <w:rPr>
          <w:rFonts w:ascii="Arial Narrow" w:hAnsi="Arial Narrow"/>
          <w:b/>
          <w:sz w:val="22"/>
          <w:szCs w:val="22"/>
        </w:rPr>
        <w:tab/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26E71DDE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>5.3.</w:t>
      </w:r>
      <w:r w:rsidR="00590961">
        <w:rPr>
          <w:rFonts w:ascii="Arial Narrow" w:hAnsi="Arial Narrow"/>
          <w:sz w:val="20"/>
          <w:szCs w:val="22"/>
        </w:rPr>
        <w:tab/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78920540" w:rsidR="008900AE" w:rsidRPr="00285F05" w:rsidRDefault="00F616C4" w:rsidP="00291FD0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 xml:space="preserve">5.4 </w:t>
      </w:r>
      <w:r w:rsidR="008900AE" w:rsidRPr="009C30ED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1381B4AD" w:rsidR="008900AE" w:rsidRDefault="008900AE" w:rsidP="00823734">
      <w:pPr>
        <w:numPr>
          <w:ilvl w:val="2"/>
          <w:numId w:val="8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>. 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10941517" w:rsidR="00F616C4" w:rsidRDefault="008900AE" w:rsidP="00823734">
      <w:pPr>
        <w:numPr>
          <w:ilvl w:val="2"/>
          <w:numId w:val="8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A269C3">
        <w:rPr>
          <w:rFonts w:ascii="Arial Narrow" w:hAnsi="Arial Narrow"/>
          <w:b/>
          <w:sz w:val="22"/>
          <w:szCs w:val="22"/>
        </w:rPr>
        <w:t>Zmluvy o </w:t>
      </w:r>
      <w:r w:rsidR="007F7E80" w:rsidRPr="00D92027">
        <w:rPr>
          <w:rFonts w:ascii="Arial Narrow" w:hAnsi="Arial Narrow"/>
          <w:b/>
          <w:sz w:val="22"/>
          <w:szCs w:val="22"/>
        </w:rPr>
        <w:t>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A269C3">
        <w:rPr>
          <w:rFonts w:ascii="Arial Narrow" w:hAnsi="Arial Narrow"/>
          <w:sz w:val="22"/>
          <w:szCs w:val="22"/>
        </w:rPr>
        <w:t>y adresy v súlade s </w:t>
      </w:r>
      <w:r w:rsidR="00740BE1">
        <w:rPr>
          <w:rFonts w:ascii="Arial Narrow" w:hAnsi="Arial Narrow"/>
          <w:sz w:val="22"/>
          <w:szCs w:val="22"/>
        </w:rPr>
        <w:t>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021F0A6D" w:rsidR="008900AE" w:rsidRPr="00E25111" w:rsidRDefault="008900AE" w:rsidP="00823734">
      <w:pPr>
        <w:numPr>
          <w:ilvl w:val="2"/>
          <w:numId w:val="8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3DD1BDCA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326AD5DC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479B2CD7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27141EBB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67979A18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23734">
        <w:rPr>
          <w:rFonts w:ascii="Arial Narrow" w:hAnsi="Arial Narrow"/>
          <w:b/>
          <w:sz w:val="22"/>
          <w:szCs w:val="22"/>
        </w:rPr>
        <w:t>Zmluvy o </w:t>
      </w:r>
      <w:r w:rsidR="00862981" w:rsidRPr="00CB113C">
        <w:rPr>
          <w:rFonts w:ascii="Arial Narrow" w:hAnsi="Arial Narrow"/>
          <w:b/>
          <w:sz w:val="22"/>
          <w:szCs w:val="22"/>
        </w:rPr>
        <w:t>poskytnutí prostriedkov mechanizmu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68984C20" w14:textId="3AFAC659" w:rsidR="001C5CDD" w:rsidRDefault="008900AE" w:rsidP="00DB72C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552227F8" w14:textId="148BBA9F" w:rsidR="008900AE" w:rsidRDefault="008900AE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1A6426B1" w14:textId="77777777" w:rsidR="008900AE" w:rsidRDefault="008900AE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14:paraId="0F2D26BA" w14:textId="5EBB6718" w:rsidR="00181650" w:rsidRPr="00A875B4" w:rsidRDefault="008900AE" w:rsidP="00237F94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</w:p>
    <w:p w14:paraId="5233598D" w14:textId="0AFE93EF" w:rsidR="004B788F" w:rsidRPr="00E1027F" w:rsidRDefault="00181650" w:rsidP="00181650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181650">
        <w:rPr>
          <w:rFonts w:ascii="Arial Narrow" w:hAnsi="Arial Narrow"/>
          <w:sz w:val="22"/>
          <w:szCs w:val="22"/>
        </w:rPr>
        <w:t xml:space="preserve">Túto </w:t>
      </w:r>
      <w:r w:rsidRP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, pokiaľ v tejto </w:t>
      </w:r>
      <w:r w:rsidRPr="00181650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>
        <w:rPr>
          <w:rFonts w:ascii="Arial Narrow" w:hAnsi="Arial Narrow"/>
          <w:b/>
          <w:sz w:val="22"/>
          <w:szCs w:val="22"/>
        </w:rPr>
        <w:t>VZP</w:t>
      </w:r>
      <w:r w:rsidRPr="00181650">
        <w:rPr>
          <w:rFonts w:ascii="Arial Narrow" w:hAnsi="Arial Narrow"/>
          <w:sz w:val="22"/>
          <w:szCs w:val="22"/>
        </w:rPr>
        <w:t>) nie je stanovené inak.</w:t>
      </w:r>
      <w:r w:rsidRPr="00181650">
        <w:rPr>
          <w:rFonts w:ascii="Arial Narrow" w:hAnsi="Arial Narrow"/>
          <w:vanish/>
          <w:sz w:val="22"/>
          <w:szCs w:val="22"/>
        </w:rPr>
        <w:cr/>
      </w:r>
    </w:p>
    <w:p w14:paraId="16FF67F7" w14:textId="7349FAE5" w:rsidR="008900AE" w:rsidRPr="005A2D64" w:rsidRDefault="008900AE" w:rsidP="00B877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CD5822">
        <w:rPr>
          <w:rFonts w:ascii="Arial Narrow" w:hAnsi="Arial Narrow"/>
          <w:sz w:val="22"/>
          <w:szCs w:val="22"/>
        </w:rPr>
        <w:t xml:space="preserve">Táto </w:t>
      </w:r>
      <w:r w:rsidRPr="00CD5822">
        <w:rPr>
          <w:rFonts w:ascii="Arial Narrow" w:hAnsi="Arial Narrow"/>
          <w:b/>
          <w:sz w:val="22"/>
          <w:szCs w:val="22"/>
        </w:rPr>
        <w:t>Zmluva</w:t>
      </w:r>
      <w:r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>
        <w:rPr>
          <w:rFonts w:ascii="Arial Narrow" w:hAnsi="Arial Narrow"/>
          <w:sz w:val="22"/>
          <w:szCs w:val="22"/>
        </w:rPr>
        <w:t xml:space="preserve">poslednej </w:t>
      </w:r>
      <w:r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Pr="00CD5822">
        <w:rPr>
          <w:rFonts w:ascii="Arial Narrow" w:hAnsi="Arial Narrow"/>
          <w:sz w:val="22"/>
          <w:szCs w:val="22"/>
        </w:rPr>
        <w:t xml:space="preserve">, ktorú je </w:t>
      </w:r>
      <w:r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Pr="00CD5822">
        <w:rPr>
          <w:rFonts w:ascii="Arial Narrow" w:hAnsi="Arial Narrow"/>
          <w:sz w:val="22"/>
          <w:szCs w:val="22"/>
        </w:rPr>
        <w:t>povinný</w:t>
      </w:r>
      <w:r w:rsidRPr="008511B8">
        <w:rPr>
          <w:rFonts w:ascii="Arial Narrow" w:hAnsi="Arial Narrow"/>
          <w:sz w:val="22"/>
          <w:szCs w:val="22"/>
        </w:rPr>
        <w:t xml:space="preserve"> predložiť </w:t>
      </w:r>
      <w:r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="003A31AA">
        <w:rPr>
          <w:rFonts w:ascii="Arial Narrow" w:hAnsi="Arial Narrow"/>
          <w:sz w:val="22"/>
          <w:szCs w:val="22"/>
        </w:rPr>
        <w:t>v </w:t>
      </w:r>
      <w:r w:rsidRPr="008511B8">
        <w:rPr>
          <w:rFonts w:ascii="Arial Narrow" w:hAnsi="Arial Narrow"/>
          <w:sz w:val="22"/>
          <w:szCs w:val="22"/>
        </w:rPr>
        <w:t xml:space="preserve">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Pr="005A2D64">
        <w:rPr>
          <w:rFonts w:ascii="Arial Narrow" w:hAnsi="Arial Narrow"/>
          <w:sz w:val="22"/>
          <w:szCs w:val="22"/>
        </w:rPr>
        <w:t xml:space="preserve"> prípade, ak sa na </w:t>
      </w:r>
      <w:r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Pr="005A2D64">
        <w:rPr>
          <w:rFonts w:ascii="Arial Narrow" w:hAnsi="Arial Narrow"/>
          <w:sz w:val="22"/>
          <w:szCs w:val="22"/>
        </w:rPr>
        <w:t xml:space="preserve">účinnosť </w:t>
      </w:r>
      <w:r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5731B0F0" w:rsidR="008900AE" w:rsidRPr="005A2D64" w:rsidRDefault="0095263D" w:rsidP="003052C1">
      <w:pPr>
        <w:numPr>
          <w:ilvl w:val="2"/>
          <w:numId w:val="11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566EFC21" w:rsidR="008900AE" w:rsidRPr="00CD5FA5" w:rsidRDefault="008900AE" w:rsidP="003052C1">
      <w:pPr>
        <w:numPr>
          <w:ilvl w:val="2"/>
          <w:numId w:val="11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203EDD">
        <w:rPr>
          <w:rFonts w:ascii="Arial Narrow" w:hAnsi="Arial Narrow"/>
          <w:sz w:val="22"/>
          <w:szCs w:val="22"/>
        </w:rPr>
        <w:t>.</w:t>
      </w:r>
    </w:p>
    <w:p w14:paraId="12FA4B28" w14:textId="059487ED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2E2F3205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17C3680C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4036242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58CE47F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76DA7898" w:rsidR="00101269" w:rsidRPr="00DF01DB" w:rsidRDefault="00CA3F37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4126C44A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14:paraId="35042306" w14:textId="102670BB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Táto </w:t>
      </w:r>
      <w:r w:rsidRPr="00DF01DB">
        <w:rPr>
          <w:rFonts w:ascii="Arial Narrow" w:hAnsi="Arial Narrow"/>
          <w:b/>
          <w:sz w:val="22"/>
          <w:szCs w:val="22"/>
        </w:rPr>
        <w:t>Zmluva</w:t>
      </w:r>
      <w:r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Pr="00DF01DB">
        <w:rPr>
          <w:rFonts w:ascii="Arial Narrow" w:hAnsi="Arial Narrow"/>
          <w:sz w:val="22"/>
          <w:szCs w:val="22"/>
        </w:rPr>
        <w:t xml:space="preserve">vyhotovená v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rovnopisoch, z </w:t>
      </w:r>
      <w:r w:rsidR="0012605E" w:rsidRPr="00DF01DB">
        <w:rPr>
          <w:rFonts w:ascii="Arial Narrow" w:hAnsi="Arial Narrow"/>
          <w:sz w:val="22"/>
          <w:szCs w:val="22"/>
        </w:rPr>
        <w:t xml:space="preserve">toho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Prijímateľa</w:t>
      </w:r>
      <w:r w:rsidRPr="00DF01DB">
        <w:rPr>
          <w:rFonts w:ascii="Arial Narrow" w:hAnsi="Arial Narrow"/>
          <w:sz w:val="22"/>
          <w:szCs w:val="22"/>
        </w:rPr>
        <w:t xml:space="preserve"> a 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Vykonávateľa</w:t>
      </w:r>
      <w:r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</w:t>
      </w:r>
      <w:r w:rsidR="003052C1">
        <w:rPr>
          <w:rFonts w:ascii="Arial Narrow" w:hAnsi="Arial Narrow"/>
          <w:sz w:val="22"/>
          <w:szCs w:val="22"/>
        </w:rPr>
        <w:t>ov sa neuplatní v prípade, ak k </w:t>
      </w:r>
      <w:r w:rsidR="00C056A6" w:rsidRPr="00DF01DB">
        <w:rPr>
          <w:rFonts w:ascii="Arial Narrow" w:hAnsi="Arial Narrow"/>
          <w:sz w:val="22"/>
          <w:szCs w:val="22"/>
        </w:rPr>
        <w:t xml:space="preserve">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3052C1">
        <w:rPr>
          <w:rFonts w:ascii="Arial Narrow" w:hAnsi="Arial Narrow"/>
          <w:bCs/>
          <w:sz w:val="22"/>
          <w:szCs w:val="22"/>
        </w:rPr>
        <w:t>o </w:t>
      </w:r>
      <w:r w:rsidR="00804138" w:rsidRPr="00DF01DB">
        <w:rPr>
          <w:rFonts w:ascii="Arial Narrow" w:hAnsi="Arial Narrow"/>
          <w:bCs/>
          <w:sz w:val="22"/>
          <w:szCs w:val="22"/>
        </w:rPr>
        <w:t>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</w:t>
      </w:r>
      <w:r w:rsidR="003052C1">
        <w:rPr>
          <w:rFonts w:ascii="Arial Narrow" w:hAnsi="Arial Narrow"/>
          <w:bCs/>
          <w:sz w:val="22"/>
          <w:szCs w:val="22"/>
        </w:rPr>
        <w:t>h predpisov (ďalej len „zákon o </w:t>
      </w:r>
      <w:r w:rsidR="00804138" w:rsidRPr="00DF01DB">
        <w:rPr>
          <w:rFonts w:ascii="Arial Narrow" w:hAnsi="Arial Narrow"/>
          <w:bCs/>
          <w:sz w:val="22"/>
          <w:szCs w:val="22"/>
        </w:rPr>
        <w:t>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35EC1A33" w:rsidR="008900AE" w:rsidRDefault="008900AE" w:rsidP="00FE41C4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8A77D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7B502C0" w14:textId="4CA49178" w:rsidR="00ED7BE1" w:rsidRPr="009E24DF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14:paraId="16373DF2" w14:textId="77777777" w:rsidR="00ED7BE1" w:rsidRPr="00BF521A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5"/>
      <w:r w:rsidRPr="009E24DF">
        <w:rPr>
          <w:rFonts w:ascii="Arial Narrow" w:hAnsi="Arial Narrow"/>
          <w:sz w:val="22"/>
          <w:szCs w:val="22"/>
        </w:rPr>
        <w:t>dňa</w:t>
      </w:r>
      <w:commentRangeEnd w:id="5"/>
      <w:r w:rsidRPr="009E24DF">
        <w:rPr>
          <w:rStyle w:val="Odkaznakomentr"/>
          <w:szCs w:val="20"/>
        </w:rPr>
        <w:commentReference w:id="5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3"/>
      <w:footerReference w:type="default" r:id="rId14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Autor" w:initials="A">
    <w:p w14:paraId="737FB6DC" w14:textId="6BC68DF4" w:rsidR="00FE6721" w:rsidRDefault="00FE6721">
      <w:pPr>
        <w:pStyle w:val="Textkomentra"/>
      </w:pPr>
      <w:r>
        <w:rPr>
          <w:rStyle w:val="Odkaznakomentr"/>
        </w:rPr>
        <w:annotationRef/>
      </w:r>
      <w:r w:rsidRPr="00D94EC2">
        <w:rPr>
          <w:highlight w:val="lightGray"/>
        </w:rPr>
        <w:t>Vykonávateľ údaje vyplní na základe Kladne posúdenej žiadosti o prostriedky mechanizmu a oznámenia o jej schválení</w:t>
      </w:r>
      <w:r>
        <w:t>.</w:t>
      </w:r>
    </w:p>
  </w:comment>
  <w:comment w:id="2" w:author="Autor" w:initials="A">
    <w:p w14:paraId="0A5AF935" w14:textId="77777777" w:rsidR="00FE6721" w:rsidRDefault="00FE6721" w:rsidP="006204B7">
      <w:pPr>
        <w:pStyle w:val="Textkomentra"/>
        <w:rPr>
          <w:sz w:val="22"/>
          <w:szCs w:val="22"/>
        </w:rPr>
      </w:pPr>
      <w:r>
        <w:rPr>
          <w:rStyle w:val="Odkaznakomentr"/>
        </w:rPr>
        <w:annotationRef/>
      </w:r>
      <w:r w:rsidRPr="00205909">
        <w:rPr>
          <w:rStyle w:val="Odkaznakomentr"/>
          <w:highlight w:val="darkGray"/>
        </w:rPr>
        <w:annotationRef/>
      </w:r>
      <w:r>
        <w:rPr>
          <w:highlight w:val="lightGray"/>
        </w:rPr>
        <w:t>Vykonávateľ doplní</w:t>
      </w:r>
      <w:r w:rsidRPr="0093319B">
        <w:rPr>
          <w:highlight w:val="lightGray"/>
        </w:rPr>
        <w:t xml:space="preserve"> v tomto článku finančné údaje na </w:t>
      </w:r>
      <w:bookmarkStart w:id="3" w:name="_Hlk92233083"/>
      <w:r w:rsidRPr="0093319B">
        <w:rPr>
          <w:highlight w:val="lightGray"/>
        </w:rPr>
        <w:t>základe Kladne posúdenej žiadosti o prostriedky mechanizmu a oznámenia o jej schválení</w:t>
      </w:r>
      <w:bookmarkEnd w:id="3"/>
      <w:r w:rsidRPr="0093319B">
        <w:rPr>
          <w:highlight w:val="lightGray"/>
        </w:rPr>
        <w:t xml:space="preserve">, </w:t>
      </w:r>
      <w:r>
        <w:rPr>
          <w:highlight w:val="lightGray"/>
        </w:rPr>
        <w:t xml:space="preserve">a to </w:t>
      </w:r>
      <w:r w:rsidRPr="0093319B">
        <w:rPr>
          <w:sz w:val="22"/>
          <w:szCs w:val="22"/>
          <w:highlight w:val="lightGray"/>
        </w:rPr>
        <w:t>v celých číslach a</w:t>
      </w:r>
      <w:r w:rsidRPr="0093319B">
        <w:rPr>
          <w:highlight w:val="lightGray"/>
        </w:rPr>
        <w:t xml:space="preserve"> v </w:t>
      </w:r>
      <w:r w:rsidRPr="0093319B">
        <w:rPr>
          <w:sz w:val="22"/>
          <w:szCs w:val="22"/>
          <w:highlight w:val="lightGray"/>
        </w:rPr>
        <w:t>%</w:t>
      </w:r>
    </w:p>
    <w:p w14:paraId="5F170E1D" w14:textId="74496EA5" w:rsidR="00FE6721" w:rsidRPr="00AB6EA4" w:rsidRDefault="00FE6721" w:rsidP="006204B7">
      <w:pPr>
        <w:pStyle w:val="Textkomentra"/>
        <w:rPr>
          <w:sz w:val="22"/>
          <w:szCs w:val="22"/>
          <w:highlight w:val="lightGray"/>
        </w:rPr>
      </w:pPr>
      <w:r w:rsidRPr="00AB6EA4">
        <w:rPr>
          <w:sz w:val="22"/>
          <w:szCs w:val="22"/>
          <w:highlight w:val="lightGray"/>
        </w:rPr>
        <w:t>-</w:t>
      </w:r>
      <w:r>
        <w:rPr>
          <w:sz w:val="22"/>
          <w:szCs w:val="22"/>
          <w:highlight w:val="lightGray"/>
        </w:rPr>
        <w:t xml:space="preserve"> </w:t>
      </w:r>
      <w:r w:rsidRPr="00AB6EA4">
        <w:rPr>
          <w:sz w:val="22"/>
          <w:szCs w:val="22"/>
          <w:highlight w:val="lightGray"/>
        </w:rPr>
        <w:t>v odseku 3.1 prvá veta uvedie výšku Vykonávateľom poskytovaných Pros</w:t>
      </w:r>
      <w:r>
        <w:rPr>
          <w:sz w:val="22"/>
          <w:szCs w:val="22"/>
          <w:highlight w:val="lightGray"/>
        </w:rPr>
        <w:t>triedkov mechanizmu Prijímateľov</w:t>
      </w:r>
      <w:r w:rsidRPr="00AB6EA4">
        <w:rPr>
          <w:sz w:val="22"/>
          <w:szCs w:val="22"/>
          <w:highlight w:val="lightGray"/>
        </w:rPr>
        <w:t xml:space="preserve">i </w:t>
      </w:r>
    </w:p>
    <w:p w14:paraId="128560A7" w14:textId="69232072" w:rsidR="00FE6721" w:rsidRDefault="00FE6721" w:rsidP="006204B7">
      <w:pPr>
        <w:pStyle w:val="Textkomentra"/>
      </w:pPr>
      <w:r w:rsidRPr="00AB6EA4">
        <w:rPr>
          <w:sz w:val="22"/>
          <w:szCs w:val="22"/>
          <w:highlight w:val="lightGray"/>
        </w:rPr>
        <w:t>-</w:t>
      </w:r>
      <w:r>
        <w:rPr>
          <w:sz w:val="22"/>
          <w:szCs w:val="22"/>
          <w:highlight w:val="lightGray"/>
        </w:rPr>
        <w:t xml:space="preserve"> </w:t>
      </w:r>
      <w:r w:rsidRPr="00AB6EA4">
        <w:rPr>
          <w:sz w:val="22"/>
          <w:szCs w:val="22"/>
          <w:highlight w:val="lightGray"/>
        </w:rPr>
        <w:t>v odseku 3.1. druhá veta uvedie výšku Celkových oprá</w:t>
      </w:r>
      <w:r>
        <w:rPr>
          <w:sz w:val="22"/>
          <w:szCs w:val="22"/>
          <w:highlight w:val="lightGray"/>
        </w:rPr>
        <w:t>vnených výdavkov na Realizáciu P</w:t>
      </w:r>
      <w:r w:rsidRPr="00AB6EA4">
        <w:rPr>
          <w:sz w:val="22"/>
          <w:szCs w:val="22"/>
          <w:highlight w:val="lightGray"/>
        </w:rPr>
        <w:t xml:space="preserve">rojektu (vrátane zdrojov financovania Prijímateľa podľa odseku 3.2, </w:t>
      </w:r>
      <w:r>
        <w:rPr>
          <w:sz w:val="22"/>
          <w:szCs w:val="22"/>
          <w:highlight w:val="lightGray"/>
        </w:rPr>
        <w:t xml:space="preserve">písm. a), </w:t>
      </w:r>
      <w:r w:rsidRPr="00AB6EA4">
        <w:rPr>
          <w:sz w:val="22"/>
          <w:szCs w:val="22"/>
          <w:highlight w:val="lightGray"/>
        </w:rPr>
        <w:t>ak relevantné)</w:t>
      </w:r>
      <w:r>
        <w:rPr>
          <w:sz w:val="22"/>
          <w:szCs w:val="22"/>
        </w:rPr>
        <w:t>.</w:t>
      </w:r>
    </w:p>
    <w:p w14:paraId="21D9B2A6" w14:textId="77777777" w:rsidR="00FE6721" w:rsidRDefault="00FE6721">
      <w:pPr>
        <w:pStyle w:val="Textkomentra"/>
      </w:pPr>
    </w:p>
  </w:comment>
  <w:comment w:id="4" w:author="Autor" w:initials="A">
    <w:p w14:paraId="56CA27A6" w14:textId="1F9835F4" w:rsidR="00FE6721" w:rsidRDefault="00FE6721">
      <w:pPr>
        <w:pStyle w:val="Textkomentra"/>
      </w:pPr>
      <w:r>
        <w:rPr>
          <w:rStyle w:val="Odkaznakomentr"/>
        </w:rPr>
        <w:annotationRef/>
      </w:r>
      <w:r>
        <w:t>Doplní sa dátum podľa dátumu nástupu doktorandov.</w:t>
      </w:r>
    </w:p>
  </w:comment>
  <w:comment w:id="5" w:author="Autor" w:initials="A">
    <w:p w14:paraId="6050173F" w14:textId="77777777" w:rsidR="00FE6721" w:rsidRDefault="00FE6721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37FB6DC" w15:done="0"/>
  <w15:commentEx w15:paraId="21D9B2A6" w15:done="0"/>
  <w15:commentEx w15:paraId="56CA27A6" w15:done="0"/>
  <w15:commentEx w15:paraId="6050173F" w15:done="0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5C3D050" w16cex:dateUtc="2021-12-21T22:44:00Z"/>
  <w16cex:commentExtensible w16cex:durableId="25DCC6D2" w16cex:dateUtc="2022-03-09T14:14:00Z"/>
  <w16cex:commentExtensible w16cex:durableId="25C3D051" w16cex:dateUtc="2022-01-04T22:50:00Z"/>
  <w16cex:commentExtensible w16cex:durableId="25DCC6D4" w16cex:dateUtc="2022-03-09T15:31:00Z"/>
  <w16cex:commentExtensible w16cex:durableId="25C3D052" w16cex:dateUtc="2021-12-27T18:42:00Z"/>
  <w16cex:commentExtensible w16cex:durableId="25C3D055" w16cex:dateUtc="2022-01-12T13:34:00Z"/>
  <w16cex:commentExtensible w16cex:durableId="25C3D056" w16cex:dateUtc="2022-01-12T13:23:00Z"/>
  <w16cex:commentExtensible w16cex:durableId="25DCC6D8" w16cex:dateUtc="2022-03-09T16:01:00Z"/>
  <w16cex:commentExtensible w16cex:durableId="25C3D057" w16cex:dateUtc="2022-01-10T20:30:00Z"/>
  <w16cex:commentExtensible w16cex:durableId="25C3D058" w16cex:dateUtc="2022-01-10T20:31:00Z"/>
  <w16cex:commentExtensible w16cex:durableId="25C3D059" w16cex:dateUtc="2022-01-24T22:16:00Z"/>
  <w16cex:commentExtensible w16cex:durableId="25C3D05A" w16cex:dateUtc="2022-01-04T21:59:00Z"/>
  <w16cex:commentExtensible w16cex:durableId="25C3D05B" w16cex:dateUtc="2021-12-04T21:14:00Z"/>
  <w16cex:commentExtensible w16cex:durableId="25C3D05C" w16cex:dateUtc="2021-11-30T21:31:00Z"/>
  <w16cex:commentExtensible w16cex:durableId="25C3D05D" w16cex:dateUtc="2021-12-04T21:15:00Z"/>
  <w16cex:commentExtensible w16cex:durableId="25C3D05E" w16cex:dateUtc="2022-02-01T21:58:00Z"/>
  <w16cex:commentExtensible w16cex:durableId="25C3D05F" w16cex:dateUtc="2022-01-25T19:16:00Z"/>
  <w16cex:commentExtensible w16cex:durableId="25C3D060" w16cex:dateUtc="2022-01-25T19:15:00Z"/>
  <w16cex:commentExtensible w16cex:durableId="25C3D061" w16cex:dateUtc="2022-01-25T19:12:00Z"/>
  <w16cex:commentExtensible w16cex:durableId="25C3D062" w16cex:dateUtc="2022-01-25T19:12:00Z"/>
  <w16cex:commentExtensible w16cex:durableId="25DCC6E5" w16cex:dateUtc="2022-03-15T19:53:00Z"/>
  <w16cex:commentExtensible w16cex:durableId="25C3D063" w16cex:dateUtc="2021-12-29T17:41:00Z"/>
  <w16cex:commentExtensible w16cex:durableId="25DCC6E7" w16cex:dateUtc="2022-03-15T20:07:00Z"/>
  <w16cex:commentExtensible w16cex:durableId="25DCCE91" w16cex:dateUtc="2022-03-16T20:01:00Z"/>
  <w16cex:commentExtensible w16cex:durableId="25DCCE28" w16cex:dateUtc="2022-03-16T19:59:00Z"/>
  <w16cex:commentExtensible w16cex:durableId="25C3D064" w16cex:dateUtc="2021-12-31T00:03:00Z"/>
  <w16cex:commentExtensible w16cex:durableId="25C3D066" w16cex:dateUtc="2022-01-25T19:33:00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347C5E6" w16cid:durableId="25C3D050"/>
  <w16cid:commentId w16cid:paraId="3205D563" w16cid:durableId="25DCC6D2"/>
  <w16cid:commentId w16cid:paraId="737FB6DC" w16cid:durableId="25C3D051"/>
  <w16cid:commentId w16cid:paraId="5B04CD7D" w16cid:durableId="25DCC6D4"/>
  <w16cid:commentId w16cid:paraId="0596F982" w16cid:durableId="25C3D052"/>
  <w16cid:commentId w16cid:paraId="21D9B2A6" w16cid:durableId="25C3D055"/>
  <w16cid:commentId w16cid:paraId="37A744D3" w16cid:durableId="25C3D056"/>
  <w16cid:commentId w16cid:paraId="659E706D" w16cid:durableId="25DCC6D8"/>
  <w16cid:commentId w16cid:paraId="2708272C" w16cid:durableId="25C3D057"/>
  <w16cid:commentId w16cid:paraId="7ED398A0" w16cid:durableId="25C3D058"/>
  <w16cid:commentId w16cid:paraId="16932392" w16cid:durableId="25C3D059"/>
  <w16cid:commentId w16cid:paraId="25C84BD1" w16cid:durableId="25C3D05A"/>
  <w16cid:commentId w16cid:paraId="1011581C" w16cid:durableId="25C3D05B"/>
  <w16cid:commentId w16cid:paraId="046DF315" w16cid:durableId="25C3D05C"/>
  <w16cid:commentId w16cid:paraId="091315FE" w16cid:durableId="25C3D05D"/>
  <w16cid:commentId w16cid:paraId="688FD9D5" w16cid:durableId="25C3D05E"/>
  <w16cid:commentId w16cid:paraId="4F1139A1" w16cid:durableId="25C3D05F"/>
  <w16cid:commentId w16cid:paraId="4AA5F400" w16cid:durableId="25C3D060"/>
  <w16cid:commentId w16cid:paraId="75DB2084" w16cid:durableId="25C3D061"/>
  <w16cid:commentId w16cid:paraId="1D97F177" w16cid:durableId="25C3D062"/>
  <w16cid:commentId w16cid:paraId="038BE1E4" w16cid:durableId="25DCC6E5"/>
  <w16cid:commentId w16cid:paraId="37661E62" w16cid:durableId="25C3D063"/>
  <w16cid:commentId w16cid:paraId="71174CE3" w16cid:durableId="25DCC6E7"/>
  <w16cid:commentId w16cid:paraId="61267612" w16cid:durableId="25DCCE91"/>
  <w16cid:commentId w16cid:paraId="64CE344B" w16cid:durableId="25DCCE28"/>
  <w16cid:commentId w16cid:paraId="63A8560A" w16cid:durableId="25C3D064"/>
  <w16cid:commentId w16cid:paraId="426B40A9" w16cid:durableId="25C3D066"/>
  <w16cid:commentId w16cid:paraId="3B4CCD00" w16cid:durableId="55D4CFE3"/>
  <w16cid:commentId w16cid:paraId="56CA27A6" w16cid:durableId="7478CB25"/>
  <w16cid:commentId w16cid:paraId="151D5E41" w16cid:durableId="4F102B43"/>
  <w16cid:commentId w16cid:paraId="26156E54" w16cid:durableId="1F4F2649"/>
  <w16cid:commentId w16cid:paraId="6050173F" w16cid:durableId="0632196F"/>
  <w16cid:commentId w16cid:paraId="4A200B67" w16cid:durableId="5DE92378"/>
  <w16cid:commentId w16cid:paraId="1AA382D7" w16cid:durableId="305524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8E581D" w14:textId="77777777" w:rsidR="00FE6721" w:rsidRDefault="00FE6721">
      <w:r>
        <w:separator/>
      </w:r>
    </w:p>
  </w:endnote>
  <w:endnote w:type="continuationSeparator" w:id="0">
    <w:p w14:paraId="3072EBC2" w14:textId="77777777" w:rsidR="00FE6721" w:rsidRDefault="00FE6721">
      <w:r>
        <w:continuationSeparator/>
      </w:r>
    </w:p>
  </w:endnote>
  <w:endnote w:type="continuationNotice" w:id="1">
    <w:p w14:paraId="69ECCA65" w14:textId="77777777" w:rsidR="00FE6721" w:rsidRDefault="00FE67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83B66" w14:textId="754BBC3E" w:rsidR="00FE6721" w:rsidRPr="00590961" w:rsidRDefault="00FE6721" w:rsidP="00590961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803DA0">
      <w:rPr>
        <w:rFonts w:ascii="Arial Narrow" w:hAnsi="Arial Narrow"/>
        <w:bCs/>
        <w:noProof/>
        <w:sz w:val="20"/>
      </w:rPr>
      <w:t>8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803DA0">
      <w:rPr>
        <w:rFonts w:ascii="Arial Narrow" w:hAnsi="Arial Narrow"/>
        <w:bCs/>
        <w:noProof/>
        <w:sz w:val="20"/>
      </w:rPr>
      <w:t>8</w:t>
    </w:r>
    <w:r>
      <w:rPr>
        <w:rFonts w:ascii="Arial Narrow" w:hAnsi="Arial Narrow"/>
        <w:bCs/>
        <w:sz w:val="2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05A154" w14:textId="77777777" w:rsidR="00FE6721" w:rsidRDefault="00FE6721">
      <w:r>
        <w:separator/>
      </w:r>
    </w:p>
  </w:footnote>
  <w:footnote w:type="continuationSeparator" w:id="0">
    <w:p w14:paraId="33F907FC" w14:textId="77777777" w:rsidR="00FE6721" w:rsidRDefault="00FE6721">
      <w:r>
        <w:continuationSeparator/>
      </w:r>
    </w:p>
  </w:footnote>
  <w:footnote w:type="continuationNotice" w:id="1">
    <w:p w14:paraId="60505D37" w14:textId="77777777" w:rsidR="00FE6721" w:rsidRDefault="00FE6721"/>
  </w:footnote>
  <w:footnote w:id="2">
    <w:p w14:paraId="7BC48805" w14:textId="73EEBFA4" w:rsidR="00FE6721" w:rsidRDefault="00FE6721" w:rsidP="008668C0">
      <w:pPr>
        <w:pStyle w:val="Textpoznmkypodiarou"/>
        <w:ind w:left="142" w:hanging="142"/>
      </w:pPr>
      <w:r>
        <w:rPr>
          <w:rStyle w:val="Odkaznapoznmkupodiarou"/>
        </w:rPr>
        <w:footnoteRef/>
      </w:r>
      <w:r>
        <w:tab/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3">
    <w:p w14:paraId="410D1ACB" w14:textId="279A5C8D" w:rsidR="00FE6721" w:rsidRPr="00BF24D5" w:rsidRDefault="00FE6721" w:rsidP="008668C0">
      <w:pPr>
        <w:pStyle w:val="Textpoznmkypodiarou"/>
        <w:ind w:left="142" w:hanging="142"/>
        <w:rPr>
          <w:rFonts w:ascii="Arial Narrow" w:hAnsi="Arial Narrow"/>
          <w:sz w:val="18"/>
        </w:rPr>
      </w:pPr>
      <w:r>
        <w:rPr>
          <w:rStyle w:val="Odkaznapoznmkupodiarou"/>
        </w:rPr>
        <w:footnoteRef/>
      </w:r>
      <w:r>
        <w:tab/>
      </w:r>
      <w:r w:rsidRPr="000701EA">
        <w:rPr>
          <w:rFonts w:ascii="Arial Narrow" w:hAnsi="Arial Narrow"/>
          <w:sz w:val="18"/>
        </w:rPr>
        <w:t>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4">
    <w:p w14:paraId="5D31C9E1" w14:textId="29712D68" w:rsidR="00FE6721" w:rsidRDefault="00FE6721" w:rsidP="008668C0">
      <w:pPr>
        <w:pStyle w:val="Textpoznmkypodiarou"/>
        <w:ind w:left="142" w:hanging="142"/>
      </w:pPr>
      <w:r>
        <w:rPr>
          <w:rStyle w:val="Odkaznapoznmkupodiarou"/>
        </w:rPr>
        <w:footnoteRef/>
      </w:r>
      <w:r>
        <w:tab/>
      </w:r>
      <w:r w:rsidRPr="000701EA">
        <w:rPr>
          <w:rFonts w:ascii="Arial Narrow" w:hAnsi="Arial Narrow"/>
          <w:sz w:val="18"/>
          <w:szCs w:val="18"/>
        </w:rPr>
        <w:t>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F711B" w14:textId="77777777" w:rsidR="00FE6721" w:rsidRDefault="00FE6721">
    <w:pPr>
      <w:pStyle w:val="Hlavika"/>
      <w:rPr>
        <w:rFonts w:ascii="Calibri" w:hAnsi="Calibri"/>
        <w:sz w:val="22"/>
        <w:szCs w:val="22"/>
      </w:rPr>
    </w:pPr>
  </w:p>
  <w:p w14:paraId="28D2E3AA" w14:textId="77777777" w:rsidR="00FE6721" w:rsidRDefault="00FE6721">
    <w:pPr>
      <w:pStyle w:val="Hlavika"/>
      <w:rPr>
        <w:rFonts w:ascii="Calibri" w:hAnsi="Calibri"/>
        <w:sz w:val="22"/>
        <w:szCs w:val="22"/>
      </w:rPr>
    </w:pPr>
  </w:p>
  <w:p w14:paraId="3D74B5D8" w14:textId="77777777" w:rsidR="00FE6721" w:rsidRDefault="00FE6721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4170E514" w14:textId="77777777" w:rsidR="00FE6721" w:rsidRDefault="00FE672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4" w15:restartNumberingAfterBreak="0">
    <w:nsid w:val="2105761E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5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6" w15:restartNumberingAfterBreak="0">
    <w:nsid w:val="270C2F09"/>
    <w:multiLevelType w:val="multilevel"/>
    <w:tmpl w:val="EA3A4984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7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8" w15:restartNumberingAfterBreak="0">
    <w:nsid w:val="3CD9198F"/>
    <w:multiLevelType w:val="multilevel"/>
    <w:tmpl w:val="E3E200B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9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D5473"/>
    <w:multiLevelType w:val="multilevel"/>
    <w:tmpl w:val="E3360BC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1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2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3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14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15" w15:restartNumberingAfterBreak="0">
    <w:nsid w:val="719B15CE"/>
    <w:multiLevelType w:val="multilevel"/>
    <w:tmpl w:val="719B15C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6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17" w15:restartNumberingAfterBreak="0">
    <w:nsid w:val="7CF21162"/>
    <w:multiLevelType w:val="multilevel"/>
    <w:tmpl w:val="F766C3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8" w15:restartNumberingAfterBreak="0">
    <w:nsid w:val="7DC4134F"/>
    <w:multiLevelType w:val="multilevel"/>
    <w:tmpl w:val="081432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2"/>
  </w:num>
  <w:num w:numId="3">
    <w:abstractNumId w:val="15"/>
  </w:num>
  <w:num w:numId="4">
    <w:abstractNumId w:val="4"/>
  </w:num>
  <w:num w:numId="5">
    <w:abstractNumId w:val="14"/>
  </w:num>
  <w:num w:numId="6">
    <w:abstractNumId w:val="5"/>
  </w:num>
  <w:num w:numId="7">
    <w:abstractNumId w:val="12"/>
  </w:num>
  <w:num w:numId="8">
    <w:abstractNumId w:val="6"/>
  </w:num>
  <w:num w:numId="9">
    <w:abstractNumId w:val="18"/>
  </w:num>
  <w:num w:numId="10">
    <w:abstractNumId w:val="1"/>
  </w:num>
  <w:num w:numId="11">
    <w:abstractNumId w:val="10"/>
  </w:num>
  <w:num w:numId="12">
    <w:abstractNumId w:val="16"/>
  </w:num>
  <w:num w:numId="13">
    <w:abstractNumId w:val="13"/>
  </w:num>
  <w:num w:numId="14">
    <w:abstractNumId w:val="7"/>
  </w:num>
  <w:num w:numId="15">
    <w:abstractNumId w:val="8"/>
  </w:num>
  <w:num w:numId="16">
    <w:abstractNumId w:val="0"/>
  </w:num>
  <w:num w:numId="17">
    <w:abstractNumId w:val="9"/>
  </w:num>
  <w:num w:numId="18">
    <w:abstractNumId w:val="17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9"/>
  <w:hyphenationZone w:val="425"/>
  <w:characterSpacingControl w:val="doNotCompress"/>
  <w:hdrShapeDefaults>
    <o:shapedefaults v:ext="edit" spidmax="12289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NTIwsDAwMjY0NjVS0lEKTi0uzszPAykwqQUAKzXDLy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CEF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47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D79"/>
    <w:rsid w:val="00032EFD"/>
    <w:rsid w:val="00033B16"/>
    <w:rsid w:val="00034A55"/>
    <w:rsid w:val="00034CEA"/>
    <w:rsid w:val="00034D32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D2"/>
    <w:rsid w:val="0007168B"/>
    <w:rsid w:val="00071784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A58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20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EAD"/>
    <w:rsid w:val="001A63B3"/>
    <w:rsid w:val="001A6FC6"/>
    <w:rsid w:val="001A7525"/>
    <w:rsid w:val="001A7CCA"/>
    <w:rsid w:val="001B0370"/>
    <w:rsid w:val="001B0A32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3EDD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A1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1FD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5C4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457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52C1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6F2"/>
    <w:rsid w:val="00324FBB"/>
    <w:rsid w:val="003256F4"/>
    <w:rsid w:val="00325CF7"/>
    <w:rsid w:val="00325E0C"/>
    <w:rsid w:val="00326C75"/>
    <w:rsid w:val="00326F0B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A92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944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1AA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689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1FE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4A0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59B0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9E8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17B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164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61FB"/>
    <w:rsid w:val="00496B71"/>
    <w:rsid w:val="00496EB7"/>
    <w:rsid w:val="004973A3"/>
    <w:rsid w:val="0049774F"/>
    <w:rsid w:val="00497A2C"/>
    <w:rsid w:val="004A067B"/>
    <w:rsid w:val="004A0D52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A7B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0A1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3E2"/>
    <w:rsid w:val="00586739"/>
    <w:rsid w:val="00586FE6"/>
    <w:rsid w:val="00587AAB"/>
    <w:rsid w:val="005902E2"/>
    <w:rsid w:val="00590961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2E9D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5DE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1E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B7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A59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C44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688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2DD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2778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149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B0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A0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734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47E7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6C6"/>
    <w:rsid w:val="00857B30"/>
    <w:rsid w:val="00857D99"/>
    <w:rsid w:val="00860BB4"/>
    <w:rsid w:val="00860EF0"/>
    <w:rsid w:val="0086155F"/>
    <w:rsid w:val="008617C1"/>
    <w:rsid w:val="008628DE"/>
    <w:rsid w:val="00862981"/>
    <w:rsid w:val="008630AC"/>
    <w:rsid w:val="008630BB"/>
    <w:rsid w:val="00863516"/>
    <w:rsid w:val="00863994"/>
    <w:rsid w:val="00863DF2"/>
    <w:rsid w:val="00864FC9"/>
    <w:rsid w:val="00865155"/>
    <w:rsid w:val="0086542E"/>
    <w:rsid w:val="00865E2D"/>
    <w:rsid w:val="008668C0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C48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3F67"/>
    <w:rsid w:val="008A47D8"/>
    <w:rsid w:val="008A570A"/>
    <w:rsid w:val="008A585B"/>
    <w:rsid w:val="008A5B56"/>
    <w:rsid w:val="008A7614"/>
    <w:rsid w:val="008A773F"/>
    <w:rsid w:val="008A77D4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7473"/>
    <w:rsid w:val="008D7B14"/>
    <w:rsid w:val="008D7C5E"/>
    <w:rsid w:val="008D7D2A"/>
    <w:rsid w:val="008D7D78"/>
    <w:rsid w:val="008E07D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8F6B9F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441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6FA2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4EB3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0ED"/>
    <w:rsid w:val="009C34A2"/>
    <w:rsid w:val="009C42CA"/>
    <w:rsid w:val="009C44BB"/>
    <w:rsid w:val="009C4B99"/>
    <w:rsid w:val="009C57BE"/>
    <w:rsid w:val="009C6768"/>
    <w:rsid w:val="009C691F"/>
    <w:rsid w:val="009C703B"/>
    <w:rsid w:val="009C70A2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313"/>
    <w:rsid w:val="009E7957"/>
    <w:rsid w:val="009E7A3F"/>
    <w:rsid w:val="009E7B88"/>
    <w:rsid w:val="009E7E0B"/>
    <w:rsid w:val="009F0152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9C3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BF0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29A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951"/>
    <w:rsid w:val="00A84AB0"/>
    <w:rsid w:val="00A84EEF"/>
    <w:rsid w:val="00A855D9"/>
    <w:rsid w:val="00A856C0"/>
    <w:rsid w:val="00A858C9"/>
    <w:rsid w:val="00A8599E"/>
    <w:rsid w:val="00A85DBD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5D78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54C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07A7D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D59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136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0FC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80D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4500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1624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1DF1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349"/>
    <w:rsid w:val="00BF1616"/>
    <w:rsid w:val="00BF24D5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56E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2A3C"/>
    <w:rsid w:val="00C42FD2"/>
    <w:rsid w:val="00C4337A"/>
    <w:rsid w:val="00C4377C"/>
    <w:rsid w:val="00C43D15"/>
    <w:rsid w:val="00C43D19"/>
    <w:rsid w:val="00C43F40"/>
    <w:rsid w:val="00C44FED"/>
    <w:rsid w:val="00C4522F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4D89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FA8"/>
    <w:rsid w:val="00C912CF"/>
    <w:rsid w:val="00C9145E"/>
    <w:rsid w:val="00C91A30"/>
    <w:rsid w:val="00C91AD2"/>
    <w:rsid w:val="00C9268B"/>
    <w:rsid w:val="00C92BA5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85A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69EF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81F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8F2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6C1"/>
    <w:rsid w:val="00DF2815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1DE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9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02A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D7F7E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CA9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D56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11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18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5CF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721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C5A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0C716D9B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B23FF34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2902FCC"/>
    <w:rsid w:val="3BA639BE"/>
    <w:rsid w:val="3D7A4888"/>
    <w:rsid w:val="3DC9B652"/>
    <w:rsid w:val="41555A2B"/>
    <w:rsid w:val="4274540F"/>
    <w:rsid w:val="432D60D6"/>
    <w:rsid w:val="443402E1"/>
    <w:rsid w:val="48645B8B"/>
    <w:rsid w:val="49570E92"/>
    <w:rsid w:val="4AD4274C"/>
    <w:rsid w:val="4C2A7956"/>
    <w:rsid w:val="500F621A"/>
    <w:rsid w:val="515022CC"/>
    <w:rsid w:val="517346DE"/>
    <w:rsid w:val="55996A62"/>
    <w:rsid w:val="572F3194"/>
    <w:rsid w:val="586156F8"/>
    <w:rsid w:val="5EC65279"/>
    <w:rsid w:val="645305A5"/>
    <w:rsid w:val="68D81FAD"/>
    <w:rsid w:val="6A1B38A9"/>
    <w:rsid w:val="6C8A41A9"/>
    <w:rsid w:val="6DDD5694"/>
    <w:rsid w:val="6E720521"/>
    <w:rsid w:val="715926C5"/>
    <w:rsid w:val="780A4979"/>
    <w:rsid w:val="7841565D"/>
    <w:rsid w:val="7863206A"/>
    <w:rsid w:val="7C05CCAE"/>
    <w:rsid w:val="7CCBE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  <w15:docId w15:val="{7986E252-003A-4539-BE21-5F5A48E8A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BE1DF1"/>
  </w:style>
  <w:style w:type="character" w:customStyle="1" w:styleId="eop">
    <w:name w:val="eop"/>
    <w:basedOn w:val="Predvolenpsmoodseku"/>
    <w:rsid w:val="00BE1DF1"/>
  </w:style>
  <w:style w:type="character" w:customStyle="1" w:styleId="findhit">
    <w:name w:val="findhit"/>
    <w:basedOn w:val="Predvolenpsmoodseku"/>
    <w:rsid w:val="00C92B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7" ma:contentTypeDescription="Create a new document." ma:contentTypeScope="" ma:versionID="3a6851a42e1695d310b680c217916f4d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038733a40ec491c154922e4d0f503cb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7F92D-1597-45CE-91CF-7720A5A27331}">
  <ds:schemaRefs>
    <ds:schemaRef ds:uri="http://purl.org/dc/elements/1.1/"/>
    <ds:schemaRef ds:uri="http://www.w3.org/XML/1998/namespace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421375f5-370a-4650-8fe9-f6faac8af305"/>
    <ds:schemaRef ds:uri="cc5c8e5f-d5cf-48c3-9b5f-7b6134728260"/>
  </ds:schemaRefs>
</ds:datastoreItem>
</file>

<file path=customXml/itemProps2.xml><?xml version="1.0" encoding="utf-8"?>
<ds:datastoreItem xmlns:ds="http://schemas.openxmlformats.org/officeDocument/2006/customXml" ds:itemID="{0420A6CC-FFF0-49EA-B37B-8A3BFD1FB4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D27543-7CB4-4453-AB37-814AEEFCB921}"/>
</file>

<file path=customXml/itemProps4.xml><?xml version="1.0" encoding="utf-8"?>
<ds:datastoreItem xmlns:ds="http://schemas.openxmlformats.org/officeDocument/2006/customXml" ds:itemID="{83923BB7-C1CC-4912-A6D3-617579CB6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8</Pages>
  <Words>4208</Words>
  <Characters>23989</Characters>
  <Application>Microsoft Office Word</Application>
  <DocSecurity>0</DocSecurity>
  <Lines>199</Lines>
  <Paragraphs>5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rabovská Zuzana</cp:lastModifiedBy>
  <cp:revision>9</cp:revision>
  <dcterms:created xsi:type="dcterms:W3CDTF">2023-05-04T08:07:00Z</dcterms:created>
  <dcterms:modified xsi:type="dcterms:W3CDTF">2023-05-09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